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59E625" w14:textId="09EBE41A" w:rsidR="00D71EA0" w:rsidRPr="00DB1A28" w:rsidRDefault="00891FEB" w:rsidP="00D71EA0">
      <w:pPr>
        <w:pStyle w:val="1"/>
        <w:spacing w:before="240"/>
        <w:jc w:val="center"/>
        <w:rPr>
          <w:noProof/>
          <w:color w:val="00B050"/>
        </w:rPr>
      </w:pPr>
      <w:r w:rsidRPr="00DB1A28">
        <w:rPr>
          <w:color w:val="00B050"/>
        </w:rPr>
        <w:t>Exercise</w:t>
      </w:r>
      <w:r w:rsidR="00D71EA0" w:rsidRPr="00DB1A28">
        <w:rPr>
          <w:color w:val="00B050"/>
        </w:rPr>
        <w:t xml:space="preserve">: </w:t>
      </w:r>
      <w:r w:rsidR="00FB1EE4" w:rsidRPr="00DB1A28">
        <w:rPr>
          <w:noProof/>
          <w:color w:val="00B050"/>
        </w:rPr>
        <w:t>Introduction to HTML and CSS</w:t>
      </w:r>
    </w:p>
    <w:p w14:paraId="399A76D0" w14:textId="41B78264" w:rsidR="00F161BC" w:rsidRPr="00DB1A28" w:rsidRDefault="00F161BC" w:rsidP="00F161BC">
      <w:pPr>
        <w:rPr>
          <w:color w:val="00B050"/>
          <w:lang w:val="bg-BG"/>
        </w:rPr>
      </w:pPr>
      <w:r w:rsidRPr="00DB1A28">
        <w:rPr>
          <w:color w:val="00B050"/>
        </w:rPr>
        <w:t xml:space="preserve">Problems for exercises and homework for the </w:t>
      </w:r>
      <w:hyperlink r:id="rId8" w:history="1">
        <w:r w:rsidRPr="00DB1A28">
          <w:rPr>
            <w:rStyle w:val="a9"/>
            <w:color w:val="00B050"/>
          </w:rPr>
          <w:t>"</w:t>
        </w:r>
        <w:r w:rsidRPr="00DB1A28">
          <w:rPr>
            <w:rStyle w:val="a9"/>
            <w:noProof/>
            <w:color w:val="00B050"/>
          </w:rPr>
          <w:t xml:space="preserve">HTML </w:t>
        </w:r>
        <w:r w:rsidRPr="00DB1A28">
          <w:rPr>
            <w:rStyle w:val="a9"/>
            <w:color w:val="00B050"/>
          </w:rPr>
          <w:t xml:space="preserve">and </w:t>
        </w:r>
        <w:r w:rsidRPr="00DB1A28">
          <w:rPr>
            <w:rStyle w:val="a9"/>
            <w:noProof/>
            <w:color w:val="00B050"/>
          </w:rPr>
          <w:t>CSS</w:t>
        </w:r>
        <w:r w:rsidRPr="00DB1A28">
          <w:rPr>
            <w:rStyle w:val="a9"/>
            <w:color w:val="00B050"/>
          </w:rPr>
          <w:t xml:space="preserve">" course @ </w:t>
        </w:r>
        <w:r w:rsidRPr="00DB1A28">
          <w:rPr>
            <w:rStyle w:val="a9"/>
            <w:noProof/>
            <w:color w:val="00B050"/>
          </w:rPr>
          <w:t>SoftUni</w:t>
        </w:r>
      </w:hyperlink>
      <w:r w:rsidRPr="00DB1A28">
        <w:rPr>
          <w:color w:val="00B050"/>
        </w:rPr>
        <w:t xml:space="preserve">. Submit your solutions in the </w:t>
      </w:r>
      <w:r w:rsidRPr="00DB1A28">
        <w:rPr>
          <w:noProof/>
          <w:color w:val="00B050"/>
        </w:rPr>
        <w:t xml:space="preserve">SoftUni </w:t>
      </w:r>
      <w:r w:rsidRPr="00DB1A28">
        <w:rPr>
          <w:color w:val="00B050"/>
        </w:rPr>
        <w:t xml:space="preserve">Judge system at  </w:t>
      </w:r>
      <w:hyperlink r:id="rId9" w:history="1">
        <w:r w:rsidRPr="00DB1A28">
          <w:rPr>
            <w:rStyle w:val="a9"/>
            <w:color w:val="00B050"/>
          </w:rPr>
          <w:t>https://judge.softuni.org/Contests/3330/Introducti</w:t>
        </w:r>
        <w:r w:rsidRPr="00DB1A28">
          <w:rPr>
            <w:rStyle w:val="a9"/>
            <w:color w:val="00B050"/>
          </w:rPr>
          <w:t>o</w:t>
        </w:r>
        <w:r w:rsidRPr="00DB1A28">
          <w:rPr>
            <w:rStyle w:val="a9"/>
            <w:color w:val="00B050"/>
          </w:rPr>
          <w:t>n-to-HTML-and-CSS</w:t>
        </w:r>
      </w:hyperlink>
      <w:r w:rsidRPr="00DB1A28">
        <w:rPr>
          <w:color w:val="00B050"/>
        </w:rPr>
        <w:t>.</w:t>
      </w:r>
    </w:p>
    <w:p w14:paraId="024DBD18" w14:textId="77777777" w:rsidR="00D71EA0" w:rsidRPr="00DB1A28" w:rsidRDefault="00D71EA0" w:rsidP="00D71EA0">
      <w:pPr>
        <w:pStyle w:val="2"/>
        <w:numPr>
          <w:ilvl w:val="0"/>
          <w:numId w:val="0"/>
        </w:numPr>
        <w:ind w:left="360" w:hanging="360"/>
        <w:rPr>
          <w:color w:val="00B050"/>
          <w:lang w:val="bg-BG"/>
        </w:rPr>
      </w:pPr>
      <w:r w:rsidRPr="00DB1A28">
        <w:rPr>
          <w:color w:val="00B050"/>
        </w:rPr>
        <w:t xml:space="preserve">Install and Configure Visual Studio Code for </w:t>
      </w:r>
      <w:r w:rsidRPr="00DB1A28">
        <w:rPr>
          <w:noProof/>
          <w:color w:val="00B050"/>
        </w:rPr>
        <w:t>HTML</w:t>
      </w:r>
    </w:p>
    <w:p w14:paraId="7B5BE47B" w14:textId="77777777" w:rsidR="00D71EA0" w:rsidRPr="00DB1A28" w:rsidRDefault="00D71EA0" w:rsidP="00D71EA0">
      <w:pPr>
        <w:rPr>
          <w:color w:val="00B050"/>
          <w:lang w:val="bg-BG"/>
        </w:rPr>
      </w:pPr>
      <w:r w:rsidRPr="00DB1A28">
        <w:rPr>
          <w:color w:val="00B050"/>
        </w:rPr>
        <w:t xml:space="preserve">Install </w:t>
      </w:r>
      <w:r w:rsidRPr="00DB1A28">
        <w:rPr>
          <w:b/>
          <w:bCs/>
          <w:noProof/>
          <w:color w:val="00B050"/>
        </w:rPr>
        <w:t xml:space="preserve">VS </w:t>
      </w:r>
      <w:r w:rsidRPr="00DB1A28">
        <w:rPr>
          <w:b/>
          <w:bCs/>
          <w:color w:val="00B050"/>
        </w:rPr>
        <w:t>Code</w:t>
      </w:r>
      <w:r w:rsidRPr="00DB1A28">
        <w:rPr>
          <w:color w:val="00B050"/>
        </w:rPr>
        <w:t xml:space="preserve"> by using the guide in the resources of that lab.</w:t>
      </w:r>
    </w:p>
    <w:p w14:paraId="0F594DAE" w14:textId="77777777" w:rsidR="00D71EA0" w:rsidRPr="00DB1A28" w:rsidRDefault="00D71EA0" w:rsidP="00D71EA0">
      <w:pPr>
        <w:pStyle w:val="ac"/>
        <w:numPr>
          <w:ilvl w:val="0"/>
          <w:numId w:val="41"/>
        </w:numPr>
        <w:rPr>
          <w:color w:val="00B050"/>
          <w:lang w:val="bg-BG"/>
        </w:rPr>
      </w:pPr>
      <w:r w:rsidRPr="00DB1A28">
        <w:rPr>
          <w:b/>
          <w:bCs/>
          <w:color w:val="00B050"/>
        </w:rPr>
        <w:t>Start</w:t>
      </w:r>
      <w:r w:rsidRPr="00DB1A28">
        <w:rPr>
          <w:color w:val="00B050"/>
        </w:rPr>
        <w:t xml:space="preserve"> with Visual Studio Code.</w:t>
      </w:r>
    </w:p>
    <w:p w14:paraId="7005D484" w14:textId="77777777" w:rsidR="00D71EA0" w:rsidRPr="00DB1A28" w:rsidRDefault="00D71EA0" w:rsidP="00D71EA0">
      <w:pPr>
        <w:pStyle w:val="ac"/>
        <w:numPr>
          <w:ilvl w:val="0"/>
          <w:numId w:val="41"/>
        </w:numPr>
        <w:rPr>
          <w:color w:val="00B050"/>
          <w:sz w:val="28"/>
          <w:lang w:val="bg-BG"/>
        </w:rPr>
      </w:pPr>
      <w:r w:rsidRPr="00DB1A28">
        <w:rPr>
          <w:color w:val="00B050"/>
        </w:rPr>
        <w:t>Create and select the</w:t>
      </w:r>
      <w:r w:rsidRPr="00DB1A28">
        <w:rPr>
          <w:b/>
          <w:bCs/>
          <w:color w:val="00B050"/>
        </w:rPr>
        <w:t xml:space="preserve"> working folder</w:t>
      </w:r>
      <w:r w:rsidRPr="00DB1A28">
        <w:rPr>
          <w:color w:val="00B050"/>
        </w:rPr>
        <w:t xml:space="preserve"> in which we will create our first </w:t>
      </w:r>
      <w:r w:rsidRPr="00DB1A28">
        <w:rPr>
          <w:noProof/>
          <w:color w:val="00B050"/>
        </w:rPr>
        <w:t xml:space="preserve">HTML </w:t>
      </w:r>
      <w:r w:rsidRPr="00DB1A28">
        <w:rPr>
          <w:color w:val="00B050"/>
        </w:rPr>
        <w:t>page</w:t>
      </w:r>
      <w:r w:rsidRPr="00DB1A28">
        <w:rPr>
          <w:color w:val="00B050"/>
          <w:sz w:val="28"/>
        </w:rPr>
        <w:t>.</w:t>
      </w:r>
    </w:p>
    <w:p w14:paraId="2AB6B0A9" w14:textId="77777777" w:rsidR="00D71EA0" w:rsidRPr="00D71EA0" w:rsidRDefault="00D71EA0" w:rsidP="00D71EA0">
      <w:pPr>
        <w:rPr>
          <w:sz w:val="28"/>
          <w:lang w:val="bg-BG"/>
        </w:rPr>
      </w:pPr>
      <w:r w:rsidRPr="00D71EA0">
        <w:rPr>
          <w:noProof/>
          <w:sz w:val="28"/>
        </w:rPr>
        <w:drawing>
          <wp:inline distT="0" distB="0" distL="0" distR="0" wp14:anchorId="54A1BB7B" wp14:editId="5BA234E6">
            <wp:extent cx="6386488" cy="4220529"/>
            <wp:effectExtent l="0" t="0" r="0" b="8890"/>
            <wp:docPr id="9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396589" cy="422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A3FBAB" w14:textId="77777777" w:rsidR="00D71EA0" w:rsidRPr="00DB1A28" w:rsidRDefault="00D71EA0" w:rsidP="00D71EA0">
      <w:pPr>
        <w:pStyle w:val="ac"/>
        <w:numPr>
          <w:ilvl w:val="0"/>
          <w:numId w:val="41"/>
        </w:numPr>
        <w:rPr>
          <w:color w:val="00B050"/>
          <w:lang w:val="bg-BG"/>
        </w:rPr>
      </w:pPr>
      <w:r w:rsidRPr="00DB1A28">
        <w:rPr>
          <w:color w:val="00B050"/>
        </w:rPr>
        <w:t xml:space="preserve">Create a new </w:t>
      </w:r>
      <w:r w:rsidRPr="00DB1A28">
        <w:rPr>
          <w:b/>
          <w:bCs/>
          <w:noProof/>
          <w:color w:val="00B050"/>
        </w:rPr>
        <w:t xml:space="preserve">HTML </w:t>
      </w:r>
      <w:r w:rsidRPr="00DB1A28">
        <w:rPr>
          <w:b/>
          <w:bCs/>
          <w:color w:val="00B050"/>
        </w:rPr>
        <w:t>file</w:t>
      </w:r>
      <w:r w:rsidRPr="00DB1A28">
        <w:rPr>
          <w:color w:val="00B050"/>
        </w:rPr>
        <w:t xml:space="preserve">: </w:t>
      </w:r>
    </w:p>
    <w:p w14:paraId="56FA9268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mc:AlternateContent>
          <mc:Choice Requires="wpg">
            <w:drawing>
              <wp:inline distT="0" distB="0" distL="0" distR="0" wp14:anchorId="78D445E0" wp14:editId="028998EA">
                <wp:extent cx="2801815" cy="1813218"/>
                <wp:effectExtent l="0" t="0" r="0" b="0"/>
                <wp:docPr id="49" name="Group 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01815" cy="1813218"/>
                          <a:chOff x="-77604" y="1"/>
                          <a:chExt cx="2657206" cy="1590576"/>
                        </a:xfrm>
                      </wpg:grpSpPr>
                      <wpg:grpSp>
                        <wpg:cNvPr id="50" name="Group 50"/>
                        <wpg:cNvGrpSpPr/>
                        <wpg:grpSpPr>
                          <a:xfrm>
                            <a:off x="-77604" y="1"/>
                            <a:ext cx="2657206" cy="1590576"/>
                            <a:chOff x="-77604" y="1"/>
                            <a:chExt cx="2657206" cy="1590576"/>
                          </a:xfrm>
                        </wpg:grpSpPr>
                        <pic:pic xmlns:pic="http://schemas.openxmlformats.org/drawingml/2006/picture">
                          <pic:nvPicPr>
                            <pic:cNvPr id="51" name="Picture 51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12578" t="-2" r="65628" b="76796"/>
                            <a:stretch/>
                          </pic:blipFill>
                          <pic:spPr>
                            <a:xfrm>
                              <a:off x="-77604" y="1"/>
                              <a:ext cx="2657206" cy="1590576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52" name="Picture 52" descr="Pixilated hand cursor 1 - Transparent PNG &amp; SVG vector file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2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857541" y="909020"/>
                              <a:ext cx="326082" cy="326082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s:wsp>
                        <wps:cNvPr id="53" name="Flowchart: Connector 53"/>
                        <wps:cNvSpPr/>
                        <wps:spPr bwMode="auto">
                          <a:xfrm>
                            <a:off x="828906" y="747100"/>
                            <a:ext cx="335067" cy="274162"/>
                          </a:xfrm>
                          <a:prstGeom prst="flowChartConnector">
                            <a:avLst/>
                          </a:prstGeom>
                          <a:noFill/>
                          <a:ln w="28575">
                            <a:solidFill>
                              <a:srgbClr val="FF0000">
                                <a:alpha val="80000"/>
                              </a:srgbClr>
                            </a:solidFill>
                          </a:ln>
                          <a:effectLst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001">
                            <a:schemeClr val="dk2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80272C9" id="Group 19" o:spid="_x0000_s1026" style="width:220.6pt;height:142.75pt;mso-position-horizontal-relative:char;mso-position-vertical-relative:line" coordorigin="-776" coordsize="26572,1590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">
                <v:group id="Group 50" o:spid="_x0000_s1027" style="position:absolute;left:-776;width:26572;height:15905" coordorigin="-776" coordsize="26572,15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51" o:spid="_x0000_s1028" type="#_x0000_t75" style="position:absolute;left:-776;width:26572;height:159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">
                    <v:imagedata r:id="rId13" o:title="" croptop="-1f" cropbottom="50329f" cropleft="8243f" cropright="43010f"/>
                  </v:shape>
                  <v:shape id="Picture 52" o:spid="_x0000_s1029" type="#_x0000_t75" alt="Pixilated hand cursor 1 - Transparent PNG &amp; SVG vector file" style="position:absolute;left:8575;top:9090;width:3261;height:32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">
                    <v:imagedata r:id="rId14" o:title="Pixilated hand cursor 1 - Transparent PNG &amp; SVG vector file"/>
                  </v:shape>
                </v:group>
                <v:shapetype id="_x0000_t120" coordsize="21600,21600" o:spt="120" path="m10800,qx,10800,10800,21600,21600,10800,10800,xe">
                  <v:path gradientshapeok="t" o:connecttype="custom" o:connectlocs="10800,0;3163,3163;0,10800;3163,18437;10800,21600;18437,18437;21600,10800;18437,3163" textboxrect="3163,3163,18437,18437"/>
                </v:shapetype>
                <v:shape id="Flowchart: Connector 53" o:spid="_x0000_s1030" type="#_x0000_t120" style="position:absolute;left:8289;top:7471;width:3350;height:27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" filled="f" strokecolor="red" strokeweight="2.25pt">
                  <v:stroke opacity="52428f"/>
                </v:shape>
                <w10:anchorlock/>
              </v:group>
            </w:pict>
          </mc:Fallback>
        </mc:AlternateContent>
      </w:r>
      <w:r w:rsidRPr="00D71EA0">
        <w:t xml:space="preserve"> </w:t>
      </w:r>
      <w:r w:rsidRPr="00D71EA0">
        <w:rPr>
          <w:noProof/>
        </w:rPr>
        <w:drawing>
          <wp:inline distT="0" distB="0" distL="0" distR="0" wp14:anchorId="73BC0A44" wp14:editId="0FE2DAEE">
            <wp:extent cx="3555404" cy="1810141"/>
            <wp:effectExtent l="0" t="0" r="6985" b="0"/>
            <wp:docPr id="54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1"/>
                    <pic:cNvPicPr>
                      <a:picLocks noChangeAspect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893" r="62729" b="77924"/>
                    <a:stretch/>
                  </pic:blipFill>
                  <pic:spPr bwMode="auto">
                    <a:xfrm>
                      <a:off x="0" y="0"/>
                      <a:ext cx="3608817" cy="18373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CF7DF7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lastRenderedPageBreak/>
        <w:drawing>
          <wp:inline distT="0" distB="0" distL="0" distR="0" wp14:anchorId="0CF58932" wp14:editId="429D0780">
            <wp:extent cx="5288817" cy="1560879"/>
            <wp:effectExtent l="0" t="0" r="7620" b="1270"/>
            <wp:docPr id="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459" r="50575" b="80596"/>
                    <a:stretch/>
                  </pic:blipFill>
                  <pic:spPr bwMode="auto">
                    <a:xfrm>
                      <a:off x="0" y="0"/>
                      <a:ext cx="5288817" cy="15608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2052EE" w14:textId="77777777" w:rsidR="00D71EA0" w:rsidRPr="00DB1A28" w:rsidRDefault="00D71EA0" w:rsidP="00D71EA0">
      <w:pPr>
        <w:pStyle w:val="ac"/>
        <w:numPr>
          <w:ilvl w:val="0"/>
          <w:numId w:val="41"/>
        </w:numPr>
        <w:rPr>
          <w:color w:val="00B050"/>
          <w:lang w:val="bg-BG"/>
        </w:rPr>
      </w:pPr>
      <w:r w:rsidRPr="00DB1A28">
        <w:rPr>
          <w:color w:val="00B050"/>
        </w:rPr>
        <w:t xml:space="preserve">Install the </w:t>
      </w:r>
      <w:r w:rsidRPr="00DB1A28">
        <w:rPr>
          <w:b/>
          <w:bCs/>
          <w:color w:val="00B050"/>
        </w:rPr>
        <w:t>extension</w:t>
      </w:r>
      <w:r w:rsidRPr="00DB1A28">
        <w:rPr>
          <w:color w:val="00B050"/>
        </w:rPr>
        <w:t xml:space="preserve"> “</w:t>
      </w:r>
      <w:r w:rsidRPr="00DB1A28">
        <w:rPr>
          <w:rStyle w:val="CodeChar"/>
          <w:color w:val="00B050"/>
        </w:rPr>
        <w:t>Live Server</w:t>
      </w:r>
      <w:r w:rsidRPr="00DB1A28">
        <w:rPr>
          <w:color w:val="00B050"/>
        </w:rPr>
        <w:t>”:</w:t>
      </w:r>
    </w:p>
    <w:p w14:paraId="471A6B5F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1D358627" wp14:editId="2968590A">
            <wp:extent cx="6595110" cy="3550679"/>
            <wp:effectExtent l="19050" t="19050" r="15240" b="12065"/>
            <wp:docPr id="11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3C4B1B55-950A-40D2-A6D1-CC88FD4360D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3C4B1B55-950A-40D2-A6D1-CC88FD4360D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31900" cy="3570486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B95FF77" w14:textId="77777777" w:rsidR="00D71EA0" w:rsidRPr="00DB1A28" w:rsidRDefault="00D71EA0" w:rsidP="00D71EA0">
      <w:pPr>
        <w:pStyle w:val="ac"/>
        <w:numPr>
          <w:ilvl w:val="0"/>
          <w:numId w:val="41"/>
        </w:numPr>
        <w:rPr>
          <w:color w:val="00B050"/>
          <w:lang w:val="bg-BG"/>
        </w:rPr>
      </w:pPr>
      <w:r w:rsidRPr="00DB1A28">
        <w:rPr>
          <w:color w:val="00B050"/>
        </w:rPr>
        <w:t xml:space="preserve">Тo see the result of the written code in a browser, </w:t>
      </w:r>
      <w:r w:rsidRPr="00DB1A28">
        <w:rPr>
          <w:b/>
          <w:color w:val="00B050"/>
        </w:rPr>
        <w:t>right-click</w:t>
      </w:r>
      <w:r w:rsidRPr="00DB1A28">
        <w:rPr>
          <w:color w:val="00B050"/>
        </w:rPr>
        <w:t xml:space="preserve"> on the project and select [</w:t>
      </w:r>
      <w:r w:rsidRPr="00DB1A28">
        <w:rPr>
          <w:b/>
          <w:color w:val="00B050"/>
        </w:rPr>
        <w:t>Open with Live Server</w:t>
      </w:r>
      <w:r w:rsidRPr="00DB1A28">
        <w:rPr>
          <w:color w:val="00B050"/>
        </w:rPr>
        <w:t>].</w:t>
      </w:r>
    </w:p>
    <w:p w14:paraId="24765DE9" w14:textId="77777777" w:rsidR="00D71EA0" w:rsidRPr="00D71EA0" w:rsidRDefault="00D71EA0" w:rsidP="00D71EA0">
      <w:pPr>
        <w:jc w:val="both"/>
        <w:rPr>
          <w:lang w:val="bg-BG"/>
        </w:rPr>
      </w:pPr>
      <w:r w:rsidRPr="00D71EA0">
        <w:rPr>
          <w:noProof/>
        </w:rPr>
        <w:drawing>
          <wp:inline distT="0" distB="0" distL="0" distR="0" wp14:anchorId="232CAA6E" wp14:editId="0392F09E">
            <wp:extent cx="4289958" cy="2836985"/>
            <wp:effectExtent l="0" t="0" r="0" b="1905"/>
            <wp:docPr id="5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090" r="51639" b="58514"/>
                    <a:stretch/>
                  </pic:blipFill>
                  <pic:spPr bwMode="auto">
                    <a:xfrm>
                      <a:off x="0" y="0"/>
                      <a:ext cx="4300744" cy="28441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FD79C6" w14:textId="77777777" w:rsidR="00D71EA0" w:rsidRPr="00DB1A28" w:rsidRDefault="00D71EA0" w:rsidP="00D71EA0">
      <w:pPr>
        <w:jc w:val="both"/>
        <w:rPr>
          <w:color w:val="00B050"/>
          <w:lang w:val="bg-BG"/>
        </w:rPr>
      </w:pPr>
      <w:r w:rsidRPr="00DB1A28">
        <w:rPr>
          <w:color w:val="00B050"/>
        </w:rPr>
        <w:t xml:space="preserve">You will see the output from your </w:t>
      </w:r>
      <w:r w:rsidRPr="00DB1A28">
        <w:rPr>
          <w:noProof/>
          <w:color w:val="00B050"/>
        </w:rPr>
        <w:t xml:space="preserve">HTML </w:t>
      </w:r>
      <w:r w:rsidRPr="00DB1A28">
        <w:rPr>
          <w:color w:val="00B050"/>
        </w:rPr>
        <w:t>code in the Web browser:</w:t>
      </w:r>
    </w:p>
    <w:p w14:paraId="7635A1BA" w14:textId="77777777" w:rsidR="00D71EA0" w:rsidRPr="00D71EA0" w:rsidRDefault="00D71EA0" w:rsidP="00D71EA0">
      <w:pPr>
        <w:jc w:val="both"/>
        <w:rPr>
          <w:lang w:val="bg-BG"/>
        </w:rPr>
      </w:pPr>
      <w:r w:rsidRPr="00D71EA0">
        <w:rPr>
          <w:noProof/>
        </w:rPr>
        <w:lastRenderedPageBreak/>
        <w:drawing>
          <wp:inline distT="0" distB="0" distL="0" distR="0" wp14:anchorId="372588C8" wp14:editId="35FD4104">
            <wp:extent cx="3694952" cy="1769110"/>
            <wp:effectExtent l="19050" t="19050" r="20320" b="2159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t="14303"/>
                    <a:stretch/>
                  </pic:blipFill>
                  <pic:spPr bwMode="auto">
                    <a:xfrm>
                      <a:off x="0" y="0"/>
                      <a:ext cx="3711737" cy="177714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8A6611" w14:textId="77777777" w:rsidR="00D71EA0" w:rsidRPr="00DB1A28" w:rsidRDefault="00D71EA0" w:rsidP="00D71EA0">
      <w:pPr>
        <w:pStyle w:val="2"/>
        <w:numPr>
          <w:ilvl w:val="0"/>
          <w:numId w:val="0"/>
        </w:numPr>
        <w:ind w:left="360" w:hanging="360"/>
        <w:rPr>
          <w:color w:val="00B050"/>
          <w:lang w:val="bg-BG"/>
        </w:rPr>
      </w:pPr>
      <w:r w:rsidRPr="00DB1A28">
        <w:rPr>
          <w:color w:val="00B050"/>
        </w:rPr>
        <w:t>How to Send Solutions in Judge?</w:t>
      </w:r>
    </w:p>
    <w:p w14:paraId="127A59A5" w14:textId="77777777" w:rsidR="00D71EA0" w:rsidRPr="00DB1A28" w:rsidRDefault="00D71EA0" w:rsidP="00D71EA0">
      <w:pPr>
        <w:rPr>
          <w:color w:val="00B050"/>
          <w:lang w:val="bg-BG"/>
        </w:rPr>
      </w:pPr>
      <w:r w:rsidRPr="00DB1A28">
        <w:rPr>
          <w:color w:val="00B050"/>
        </w:rPr>
        <w:t xml:space="preserve">Make a </w:t>
      </w:r>
      <w:r w:rsidRPr="00DB1A28">
        <w:rPr>
          <w:b/>
          <w:bCs/>
          <w:color w:val="00B050"/>
        </w:rPr>
        <w:t>zip</w:t>
      </w:r>
      <w:r w:rsidRPr="00DB1A28">
        <w:rPr>
          <w:color w:val="00B050"/>
        </w:rPr>
        <w:t xml:space="preserve"> archive of your solution by </w:t>
      </w:r>
      <w:r w:rsidRPr="00DB1A28">
        <w:rPr>
          <w:b/>
          <w:color w:val="00B050"/>
        </w:rPr>
        <w:t xml:space="preserve">right-click on the </w:t>
      </w:r>
      <w:r w:rsidRPr="00DB1A28">
        <w:rPr>
          <w:b/>
          <w:noProof/>
          <w:color w:val="00B050"/>
        </w:rPr>
        <w:t xml:space="preserve">HTML </w:t>
      </w:r>
      <w:r w:rsidRPr="00DB1A28">
        <w:rPr>
          <w:b/>
          <w:color w:val="00B050"/>
        </w:rPr>
        <w:t xml:space="preserve">file &gt;  [Send to] &gt; [Compressed </w:t>
      </w:r>
      <w:r w:rsidRPr="00DB1A28">
        <w:rPr>
          <w:b/>
          <w:noProof/>
          <w:color w:val="00B050"/>
        </w:rPr>
        <w:t>(</w:t>
      </w:r>
      <w:r w:rsidRPr="00DB1A28">
        <w:rPr>
          <w:b/>
          <w:color w:val="00B050"/>
        </w:rPr>
        <w:t>zipped</w:t>
      </w:r>
      <w:r w:rsidRPr="00DB1A28">
        <w:rPr>
          <w:b/>
          <w:noProof/>
          <w:color w:val="00B050"/>
        </w:rPr>
        <w:t xml:space="preserve">) </w:t>
      </w:r>
      <w:r w:rsidRPr="00DB1A28">
        <w:rPr>
          <w:b/>
          <w:color w:val="00B050"/>
        </w:rPr>
        <w:t>file].</w:t>
      </w:r>
      <w:r w:rsidRPr="00DB1A28">
        <w:rPr>
          <w:color w:val="00B050"/>
        </w:rPr>
        <w:t xml:space="preserve"> </w:t>
      </w:r>
    </w:p>
    <w:p w14:paraId="7ACDBCA6" w14:textId="77777777" w:rsidR="00D71EA0" w:rsidRPr="00DB1A28" w:rsidRDefault="00D71EA0" w:rsidP="00D71EA0">
      <w:pPr>
        <w:rPr>
          <w:color w:val="00B050"/>
          <w:lang w:val="bg-BG"/>
        </w:rPr>
      </w:pPr>
      <w:r w:rsidRPr="00DB1A28">
        <w:rPr>
          <w:b/>
          <w:color w:val="00B050"/>
        </w:rPr>
        <w:t>Drag the zipped</w:t>
      </w:r>
      <w:r w:rsidRPr="00DB1A28">
        <w:rPr>
          <w:color w:val="00B050"/>
        </w:rPr>
        <w:t xml:space="preserve"> file to judge over the button [</w:t>
      </w:r>
      <w:r w:rsidRPr="00DB1A28">
        <w:rPr>
          <w:b/>
          <w:color w:val="00B050"/>
        </w:rPr>
        <w:t>Select files</w:t>
      </w:r>
      <w:r w:rsidRPr="00DB1A28">
        <w:rPr>
          <w:color w:val="00B050"/>
        </w:rPr>
        <w:t>] and drop it. After that hit [</w:t>
      </w:r>
      <w:r w:rsidRPr="00DB1A28">
        <w:rPr>
          <w:b/>
          <w:color w:val="00B050"/>
        </w:rPr>
        <w:t>Submit</w:t>
      </w:r>
      <w:r w:rsidRPr="00DB1A28">
        <w:rPr>
          <w:color w:val="00B050"/>
        </w:rPr>
        <w:t>] button.</w:t>
      </w:r>
    </w:p>
    <w:p w14:paraId="41CB1581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4FB4008E" wp14:editId="47863A14">
            <wp:extent cx="4981575" cy="4147284"/>
            <wp:effectExtent l="19050" t="19050" r="9525" b="24765"/>
            <wp:docPr id="58" name="Picture 58" descr="How to upload an HTML file to WordPress | Serpmart Digital Market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How to upload an HTML file to WordPress | Serpmart Digital Marketing"/>
                    <pic:cNvPicPr>
                      <a:picLocks noChangeAspect="1" noChangeArrowheads="1"/>
                    </pic:cNvPicPr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335" t="1343" r="10420" b="6510"/>
                    <a:stretch/>
                  </pic:blipFill>
                  <pic:spPr bwMode="auto">
                    <a:xfrm>
                      <a:off x="0" y="0"/>
                      <a:ext cx="5024966" cy="418340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04D09A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36ED9BA" wp14:editId="4EA35A7C">
                <wp:simplePos x="0" y="0"/>
                <wp:positionH relativeFrom="column">
                  <wp:posOffset>1091565</wp:posOffset>
                </wp:positionH>
                <wp:positionV relativeFrom="paragraph">
                  <wp:posOffset>1898162</wp:posOffset>
                </wp:positionV>
                <wp:extent cx="1455850" cy="354603"/>
                <wp:effectExtent l="19050" t="95250" r="30480" b="26670"/>
                <wp:wrapNone/>
                <wp:docPr id="8" name="Left Arrow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 rot="435919">
                          <a:off x="0" y="0"/>
                          <a:ext cx="1455850" cy="354603"/>
                        </a:xfrm>
                        <a:prstGeom prst="leftArrow">
                          <a:avLst/>
                        </a:prstGeom>
                        <a:solidFill>
                          <a:schemeClr val="dk2">
                            <a:alpha val="80000"/>
                          </a:schemeClr>
                        </a:solidFill>
                        <a:ln w="19050">
                          <a:solidFill>
                            <a:schemeClr val="tx1">
                              <a:lumMod val="75000"/>
                              <a:alpha val="8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001">
                          <a:schemeClr val="dk2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647E062" id="_x0000_t66" coordsize="21600,21600" o:spt="66" adj="5400,5400" path="m@0,l@0@1,21600@1,21600@2@0@2@0,21600,,10800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@0,0;0,10800;@0,21600;21600,10800" o:connectangles="270,180,90,0" textboxrect="@4,@1,21600,@2"/>
                <v:handles>
                  <v:h position="#0,#1" xrange="0,21600" yrange="0,10800"/>
                </v:handles>
              </v:shapetype>
              <v:shape id="Left Arrow 7" o:spid="_x0000_s1026" type="#_x0000_t66" style="position:absolute;margin-left:85.95pt;margin-top:149.45pt;width:114.65pt;height:27.9pt;rotation:476140fd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" adj="2631" fillcolor="#1f497d [3202]" strokecolor="black [2413]" strokeweight="1.5pt">
                <v:fill opacity="52428f"/>
                <v:stroke opacity="52428f"/>
              </v:shape>
            </w:pict>
          </mc:Fallback>
        </mc:AlternateContent>
      </w:r>
      <w:r w:rsidRPr="00D71EA0">
        <w:rPr>
          <w:noProof/>
        </w:rPr>
        <w:drawing>
          <wp:inline distT="0" distB="0" distL="0" distR="0" wp14:anchorId="6BD31D70" wp14:editId="1D1D3C17">
            <wp:extent cx="6626225" cy="2993390"/>
            <wp:effectExtent l="19050" t="19050" r="22225" b="165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42272" cy="300063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EC37C82" w14:textId="77777777" w:rsidR="00D71EA0" w:rsidRPr="00DB1A28" w:rsidRDefault="00D71EA0" w:rsidP="00D71EA0">
      <w:pPr>
        <w:pStyle w:val="2"/>
        <w:rPr>
          <w:color w:val="00B050"/>
          <w:lang w:val="bg-BG"/>
        </w:rPr>
      </w:pPr>
      <w:r w:rsidRPr="00DB1A28">
        <w:rPr>
          <w:color w:val="00B050"/>
        </w:rPr>
        <w:t xml:space="preserve">Welcome to </w:t>
      </w:r>
      <w:r w:rsidRPr="00DB1A28">
        <w:rPr>
          <w:noProof/>
          <w:color w:val="00B050"/>
        </w:rPr>
        <w:t>HTML</w:t>
      </w:r>
    </w:p>
    <w:p w14:paraId="2C8C7BE4" w14:textId="77777777" w:rsidR="00D71EA0" w:rsidRPr="00DB1A28" w:rsidRDefault="00D71EA0" w:rsidP="00D71EA0">
      <w:pPr>
        <w:rPr>
          <w:color w:val="00B050"/>
          <w:lang w:val="bg-BG"/>
        </w:rPr>
      </w:pPr>
      <w:r w:rsidRPr="00DB1A28">
        <w:rPr>
          <w:color w:val="00B050"/>
        </w:rPr>
        <w:t>Create a Web Page like the following:</w:t>
      </w:r>
    </w:p>
    <w:p w14:paraId="2479ACA0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0596EF23" wp14:editId="0A60CEB6">
            <wp:extent cx="3650724" cy="1254010"/>
            <wp:effectExtent l="19050" t="19050" r="26035" b="22860"/>
            <wp:docPr id="1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687855" cy="126676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AE044F3" w14:textId="77777777" w:rsidR="00D71EA0" w:rsidRPr="00DB1A28" w:rsidRDefault="00D71EA0" w:rsidP="00D71EA0">
      <w:pPr>
        <w:rPr>
          <w:color w:val="00B050"/>
          <w:lang w:val="bg-BG"/>
        </w:rPr>
      </w:pPr>
      <w:r w:rsidRPr="00DB1A28">
        <w:rPr>
          <w:color w:val="00B050"/>
        </w:rPr>
        <w:t xml:space="preserve">Create file named </w:t>
      </w:r>
      <w:r w:rsidRPr="00DB1A28">
        <w:rPr>
          <w:rStyle w:val="CodeChar"/>
          <w:color w:val="00B050"/>
        </w:rPr>
        <w:t>welcome.html</w:t>
      </w:r>
      <w:r w:rsidRPr="00DB1A28">
        <w:rPr>
          <w:color w:val="00B050"/>
        </w:rPr>
        <w:t>. Use the texts from the file</w:t>
      </w:r>
      <w:r w:rsidRPr="00DB1A28">
        <w:rPr>
          <w:b/>
          <w:color w:val="00B050"/>
        </w:rPr>
        <w:t xml:space="preserve"> </w:t>
      </w:r>
      <w:r w:rsidRPr="00DB1A28">
        <w:rPr>
          <w:rStyle w:val="CodeChar"/>
          <w:color w:val="00B050"/>
        </w:rPr>
        <w:t>site-texts.txt</w:t>
      </w:r>
      <w:r w:rsidRPr="00DB1A28">
        <w:rPr>
          <w:bCs/>
          <w:color w:val="00B050"/>
        </w:rPr>
        <w:t>.</w:t>
      </w:r>
    </w:p>
    <w:p w14:paraId="7D0E9B31" w14:textId="77777777" w:rsidR="00BD0385" w:rsidRPr="00DB1A28" w:rsidRDefault="00BD0385" w:rsidP="00BD0385">
      <w:pPr>
        <w:pStyle w:val="3"/>
        <w:rPr>
          <w:color w:val="00B050"/>
        </w:rPr>
      </w:pPr>
      <w:r w:rsidRPr="00DB1A28">
        <w:rPr>
          <w:color w:val="00B050"/>
        </w:rPr>
        <w:t>Requirements</w:t>
      </w:r>
    </w:p>
    <w:p w14:paraId="04D6E2F5" w14:textId="77777777" w:rsidR="00D71EA0" w:rsidRPr="00DB1A28" w:rsidRDefault="00D71EA0" w:rsidP="00D71EA0">
      <w:pPr>
        <w:pStyle w:val="ac"/>
        <w:numPr>
          <w:ilvl w:val="0"/>
          <w:numId w:val="40"/>
        </w:numPr>
        <w:rPr>
          <w:rStyle w:val="CodeChar"/>
          <w:rFonts w:asciiTheme="minorHAnsi" w:hAnsiTheme="minorHAnsi"/>
          <w:b w:val="0"/>
          <w:color w:val="00B050"/>
          <w:lang w:val="bg-BG"/>
        </w:rPr>
      </w:pPr>
      <w:r w:rsidRPr="00DB1A28">
        <w:rPr>
          <w:rStyle w:val="CodeChar"/>
          <w:rFonts w:asciiTheme="minorHAnsi" w:hAnsiTheme="minorHAnsi"/>
          <w:b w:val="0"/>
          <w:color w:val="00B050"/>
        </w:rPr>
        <w:t xml:space="preserve">Title: </w:t>
      </w:r>
      <w:r w:rsidRPr="00DB1A28">
        <w:rPr>
          <w:rStyle w:val="CodeChar"/>
          <w:rFonts w:asciiTheme="minorHAnsi" w:hAnsiTheme="minorHAnsi"/>
          <w:color w:val="00B050"/>
        </w:rPr>
        <w:t>Welcome</w:t>
      </w:r>
    </w:p>
    <w:p w14:paraId="42CD957D" w14:textId="77777777" w:rsidR="00D71EA0" w:rsidRPr="00DB1A28" w:rsidRDefault="00D71EA0" w:rsidP="00D71EA0">
      <w:pPr>
        <w:pStyle w:val="ac"/>
        <w:numPr>
          <w:ilvl w:val="0"/>
          <w:numId w:val="40"/>
        </w:numPr>
        <w:rPr>
          <w:color w:val="00B050"/>
          <w:lang w:val="bg-BG"/>
        </w:rPr>
      </w:pPr>
      <w:r w:rsidRPr="00DB1A28">
        <w:rPr>
          <w:rStyle w:val="CodeChar"/>
          <w:color w:val="00B050"/>
        </w:rPr>
        <w:t>&lt;strong&gt;</w:t>
      </w:r>
      <w:r w:rsidRPr="00DB1A28">
        <w:rPr>
          <w:noProof/>
          <w:color w:val="00B050"/>
        </w:rPr>
        <w:t xml:space="preserve"> </w:t>
      </w:r>
      <w:r w:rsidRPr="00DB1A28">
        <w:rPr>
          <w:color w:val="00B050"/>
        </w:rPr>
        <w:t xml:space="preserve">tag for </w:t>
      </w:r>
      <w:r w:rsidRPr="00DB1A28">
        <w:rPr>
          <w:b/>
          <w:color w:val="00B050"/>
        </w:rPr>
        <w:t>bold</w:t>
      </w:r>
      <w:r w:rsidRPr="00DB1A28">
        <w:rPr>
          <w:color w:val="00B050"/>
        </w:rPr>
        <w:t xml:space="preserve"> text</w:t>
      </w:r>
    </w:p>
    <w:p w14:paraId="63ECB6FF" w14:textId="3F662B9B" w:rsidR="00D71EA0" w:rsidRPr="00DB1A28" w:rsidRDefault="00D71EA0" w:rsidP="00D71EA0">
      <w:pPr>
        <w:pStyle w:val="ac"/>
        <w:numPr>
          <w:ilvl w:val="0"/>
          <w:numId w:val="40"/>
        </w:numPr>
        <w:rPr>
          <w:color w:val="00B050"/>
          <w:lang w:val="bg-BG"/>
        </w:rPr>
      </w:pPr>
      <w:r w:rsidRPr="00DB1A28">
        <w:rPr>
          <w:rStyle w:val="CodeChar"/>
          <w:color w:val="00B050"/>
        </w:rPr>
        <w:t>&lt;p&gt;</w:t>
      </w:r>
      <w:r w:rsidRPr="00DB1A28">
        <w:rPr>
          <w:b/>
          <w:noProof/>
          <w:color w:val="00B050"/>
        </w:rPr>
        <w:t xml:space="preserve"> </w:t>
      </w:r>
      <w:r w:rsidRPr="00DB1A28">
        <w:rPr>
          <w:color w:val="00B050"/>
        </w:rPr>
        <w:t>tag for paragraph</w:t>
      </w:r>
    </w:p>
    <w:p w14:paraId="4DA3AEBA" w14:textId="3F541DD8" w:rsidR="00AD3E1A" w:rsidRDefault="00AD3E1A" w:rsidP="00AD3E1A">
      <w:pPr>
        <w:rPr>
          <w:lang w:val="bg-BG"/>
        </w:rPr>
      </w:pPr>
    </w:p>
    <w:p w14:paraId="1909BF10" w14:textId="25F38941" w:rsidR="00AD3E1A" w:rsidRDefault="00AD3E1A" w:rsidP="00AD3E1A">
      <w:pPr>
        <w:rPr>
          <w:lang w:val="bg-BG"/>
        </w:rPr>
      </w:pPr>
    </w:p>
    <w:p w14:paraId="0AE53E2F" w14:textId="178F5410" w:rsidR="00AD3E1A" w:rsidRDefault="00AD3E1A" w:rsidP="00AD3E1A">
      <w:pPr>
        <w:rPr>
          <w:lang w:val="bg-BG"/>
        </w:rPr>
      </w:pPr>
    </w:p>
    <w:p w14:paraId="7098AC1F" w14:textId="2C1017F3" w:rsidR="00AD3E1A" w:rsidRDefault="00AD3E1A" w:rsidP="00AD3E1A">
      <w:pPr>
        <w:rPr>
          <w:lang w:val="bg-BG"/>
        </w:rPr>
      </w:pPr>
    </w:p>
    <w:p w14:paraId="00739455" w14:textId="6D0E2631" w:rsidR="00AD3E1A" w:rsidRDefault="00AD3E1A" w:rsidP="00AD3E1A">
      <w:pPr>
        <w:rPr>
          <w:lang w:val="bg-BG"/>
        </w:rPr>
      </w:pPr>
    </w:p>
    <w:p w14:paraId="52DC112C" w14:textId="5F8BB59A" w:rsidR="00AD3E1A" w:rsidRDefault="00AD3E1A" w:rsidP="00AD3E1A">
      <w:pPr>
        <w:rPr>
          <w:lang w:val="bg-BG"/>
        </w:rPr>
      </w:pPr>
    </w:p>
    <w:p w14:paraId="0DC2AF03" w14:textId="00C0C64F" w:rsidR="00AD3E1A" w:rsidRDefault="00AD3E1A" w:rsidP="00AD3E1A">
      <w:pPr>
        <w:rPr>
          <w:lang w:val="bg-BG"/>
        </w:rPr>
      </w:pPr>
    </w:p>
    <w:p w14:paraId="7E846B5C" w14:textId="39179E23" w:rsidR="00AD3E1A" w:rsidRDefault="00AD3E1A" w:rsidP="00AD3E1A">
      <w:pPr>
        <w:rPr>
          <w:lang w:val="bg-BG"/>
        </w:rPr>
      </w:pPr>
    </w:p>
    <w:p w14:paraId="5A1A7184" w14:textId="77777777" w:rsidR="00AD3E1A" w:rsidRPr="00AD3E1A" w:rsidRDefault="00AD3E1A" w:rsidP="00AD3E1A">
      <w:pPr>
        <w:rPr>
          <w:lang w:val="bg-BG"/>
        </w:rPr>
      </w:pPr>
    </w:p>
    <w:p w14:paraId="0B3545A2" w14:textId="77777777" w:rsidR="00D71EA0" w:rsidRPr="00DB1A28" w:rsidRDefault="00D71EA0" w:rsidP="00D71EA0">
      <w:pPr>
        <w:pStyle w:val="2"/>
        <w:rPr>
          <w:color w:val="00B050"/>
          <w:lang w:val="bg-BG"/>
        </w:rPr>
      </w:pPr>
      <w:r w:rsidRPr="00DB1A28">
        <w:rPr>
          <w:color w:val="00B050"/>
        </w:rPr>
        <w:lastRenderedPageBreak/>
        <w:t>Fruits</w:t>
      </w:r>
    </w:p>
    <w:p w14:paraId="15BD0809" w14:textId="77777777" w:rsidR="00D71EA0" w:rsidRPr="00DB1A28" w:rsidRDefault="00D71EA0" w:rsidP="00D71EA0">
      <w:pPr>
        <w:rPr>
          <w:color w:val="00B050"/>
          <w:lang w:val="bg-BG"/>
        </w:rPr>
      </w:pPr>
      <w:r w:rsidRPr="00DB1A28">
        <w:rPr>
          <w:color w:val="00B050"/>
        </w:rPr>
        <w:t>Create a Web Page like the following:</w:t>
      </w:r>
    </w:p>
    <w:p w14:paraId="0FE9ECE2" w14:textId="77777777" w:rsidR="00D71EA0" w:rsidRPr="00DB1A28" w:rsidRDefault="00D71EA0" w:rsidP="00D71EA0">
      <w:pPr>
        <w:rPr>
          <w:color w:val="00B050"/>
          <w:lang w:val="bg-BG"/>
        </w:rPr>
      </w:pPr>
      <w:r w:rsidRPr="00DB1A28">
        <w:rPr>
          <w:noProof/>
          <w:color w:val="00B050"/>
        </w:rPr>
        <w:drawing>
          <wp:inline distT="0" distB="0" distL="0" distR="0" wp14:anchorId="3EE6CA0C" wp14:editId="36E21576">
            <wp:extent cx="3828629" cy="3098444"/>
            <wp:effectExtent l="19050" t="19050" r="19685" b="2603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t="8862"/>
                    <a:stretch/>
                  </pic:blipFill>
                  <pic:spPr bwMode="auto">
                    <a:xfrm>
                      <a:off x="0" y="0"/>
                      <a:ext cx="3840283" cy="310787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3142A4" w14:textId="77777777" w:rsidR="00D71EA0" w:rsidRPr="00DB1A28" w:rsidRDefault="00D71EA0" w:rsidP="00D71EA0">
      <w:pPr>
        <w:rPr>
          <w:color w:val="00B050"/>
          <w:lang w:val="bg-BG"/>
        </w:rPr>
      </w:pPr>
      <w:r w:rsidRPr="00DB1A28">
        <w:rPr>
          <w:color w:val="00B050"/>
        </w:rPr>
        <w:t xml:space="preserve">Create a file </w:t>
      </w:r>
      <w:r w:rsidRPr="00DB1A28">
        <w:rPr>
          <w:rStyle w:val="CodeChar"/>
          <w:color w:val="00B050"/>
        </w:rPr>
        <w:t>fruits.html</w:t>
      </w:r>
      <w:r w:rsidRPr="00DB1A28">
        <w:rPr>
          <w:color w:val="00B050"/>
        </w:rPr>
        <w:t>.</w:t>
      </w:r>
    </w:p>
    <w:p w14:paraId="0992190B" w14:textId="77777777" w:rsidR="00BD0385" w:rsidRPr="00DE4AA7" w:rsidRDefault="00BD0385" w:rsidP="00BD0385">
      <w:pPr>
        <w:pStyle w:val="3"/>
        <w:rPr>
          <w:color w:val="00B050"/>
        </w:rPr>
      </w:pPr>
      <w:r w:rsidRPr="00DE4AA7">
        <w:rPr>
          <w:color w:val="00B050"/>
        </w:rPr>
        <w:t>Requirements</w:t>
      </w:r>
    </w:p>
    <w:p w14:paraId="4014560A" w14:textId="77777777" w:rsidR="00D71EA0" w:rsidRPr="00DE4AA7" w:rsidRDefault="00D71EA0" w:rsidP="00D71EA0">
      <w:pPr>
        <w:pStyle w:val="ac"/>
        <w:numPr>
          <w:ilvl w:val="0"/>
          <w:numId w:val="40"/>
        </w:numPr>
        <w:rPr>
          <w:rStyle w:val="CodeChar"/>
          <w:rFonts w:asciiTheme="minorHAnsi" w:hAnsiTheme="minorHAnsi"/>
          <w:b w:val="0"/>
          <w:color w:val="00B050"/>
          <w:lang w:val="bg-BG"/>
        </w:rPr>
      </w:pPr>
      <w:r w:rsidRPr="00DE4AA7">
        <w:rPr>
          <w:rStyle w:val="CodeChar"/>
          <w:rFonts w:asciiTheme="minorHAnsi" w:hAnsiTheme="minorHAnsi"/>
          <w:b w:val="0"/>
          <w:color w:val="00B050"/>
        </w:rPr>
        <w:t xml:space="preserve">Titile: </w:t>
      </w:r>
      <w:r w:rsidRPr="00DE4AA7">
        <w:rPr>
          <w:rStyle w:val="CodeChar"/>
          <w:rFonts w:asciiTheme="minorHAnsi" w:hAnsiTheme="minorHAnsi"/>
          <w:color w:val="00B050"/>
        </w:rPr>
        <w:t>Fruits</w:t>
      </w:r>
    </w:p>
    <w:p w14:paraId="6735A1E3" w14:textId="77777777" w:rsidR="00D71EA0" w:rsidRPr="00DE4AA7" w:rsidRDefault="00D71EA0" w:rsidP="00D71EA0">
      <w:pPr>
        <w:pStyle w:val="ac"/>
        <w:numPr>
          <w:ilvl w:val="0"/>
          <w:numId w:val="40"/>
        </w:numPr>
        <w:rPr>
          <w:color w:val="00B050"/>
          <w:lang w:val="bg-BG"/>
        </w:rPr>
      </w:pPr>
      <w:r w:rsidRPr="00DE4AA7">
        <w:rPr>
          <w:rStyle w:val="CodeChar"/>
          <w:color w:val="00B050"/>
        </w:rPr>
        <w:t>&lt;h1&gt;</w:t>
      </w:r>
      <w:r w:rsidRPr="00DE4AA7">
        <w:rPr>
          <w:noProof/>
          <w:color w:val="00B050"/>
        </w:rPr>
        <w:t xml:space="preserve"> </w:t>
      </w:r>
      <w:r w:rsidRPr="00DE4AA7">
        <w:rPr>
          <w:color w:val="00B050"/>
        </w:rPr>
        <w:t xml:space="preserve">tag for </w:t>
      </w:r>
      <w:r w:rsidRPr="00DE4AA7">
        <w:rPr>
          <w:b/>
          <w:color w:val="00B050"/>
        </w:rPr>
        <w:t>heading</w:t>
      </w:r>
    </w:p>
    <w:p w14:paraId="0F905CA8" w14:textId="77777777" w:rsidR="00D71EA0" w:rsidRPr="00DE4AA7" w:rsidRDefault="00D71EA0" w:rsidP="00D71EA0">
      <w:pPr>
        <w:pStyle w:val="ac"/>
        <w:numPr>
          <w:ilvl w:val="0"/>
          <w:numId w:val="40"/>
        </w:numPr>
        <w:rPr>
          <w:color w:val="00B050"/>
          <w:lang w:val="bg-BG"/>
        </w:rPr>
      </w:pPr>
      <w:r w:rsidRPr="00DE4AA7">
        <w:rPr>
          <w:rStyle w:val="CodeChar"/>
          <w:color w:val="00B050"/>
        </w:rPr>
        <w:t>&lt;img&gt;</w:t>
      </w:r>
      <w:r w:rsidRPr="00DE4AA7">
        <w:rPr>
          <w:noProof/>
          <w:color w:val="00B050"/>
        </w:rPr>
        <w:t xml:space="preserve"> </w:t>
      </w:r>
      <w:r w:rsidRPr="00DE4AA7">
        <w:rPr>
          <w:color w:val="00B050"/>
        </w:rPr>
        <w:t xml:space="preserve">tag for </w:t>
      </w:r>
      <w:r w:rsidRPr="00DE4AA7">
        <w:rPr>
          <w:b/>
          <w:bCs/>
          <w:color w:val="00B050"/>
        </w:rPr>
        <w:t>images</w:t>
      </w:r>
    </w:p>
    <w:p w14:paraId="303F4EAE" w14:textId="77777777" w:rsidR="00D71EA0" w:rsidRPr="00DE4AA7" w:rsidRDefault="00D71EA0" w:rsidP="00D71EA0">
      <w:pPr>
        <w:pStyle w:val="3"/>
        <w:rPr>
          <w:color w:val="00B050"/>
          <w:lang w:val="bg-BG"/>
        </w:rPr>
      </w:pPr>
      <w:r w:rsidRPr="00DE4AA7">
        <w:rPr>
          <w:color w:val="00B050"/>
        </w:rPr>
        <w:t>Hints</w:t>
      </w:r>
    </w:p>
    <w:p w14:paraId="07BA4527" w14:textId="4381B5C3" w:rsidR="00D71EA0" w:rsidRPr="00DE4AA7" w:rsidRDefault="00D71EA0" w:rsidP="00D71EA0">
      <w:pPr>
        <w:pStyle w:val="ac"/>
        <w:numPr>
          <w:ilvl w:val="0"/>
          <w:numId w:val="40"/>
        </w:numPr>
        <w:rPr>
          <w:color w:val="00B050"/>
          <w:lang w:val="bg-BG"/>
        </w:rPr>
      </w:pPr>
      <w:r w:rsidRPr="00DE4AA7">
        <w:rPr>
          <w:color w:val="00B050"/>
        </w:rPr>
        <w:t xml:space="preserve">Use 3 </w:t>
      </w:r>
      <w:r w:rsidRPr="00DE4AA7">
        <w:rPr>
          <w:b/>
          <w:color w:val="00B050"/>
        </w:rPr>
        <w:t>paragraphs</w:t>
      </w:r>
      <w:r w:rsidRPr="00DE4AA7">
        <w:rPr>
          <w:color w:val="00B050"/>
        </w:rPr>
        <w:t>, each holding 5 images</w:t>
      </w:r>
    </w:p>
    <w:p w14:paraId="6226C764" w14:textId="15B5FAE9" w:rsidR="00AD3E1A" w:rsidRDefault="00AD3E1A" w:rsidP="00AD3E1A">
      <w:pPr>
        <w:rPr>
          <w:lang w:val="bg-BG"/>
        </w:rPr>
      </w:pPr>
    </w:p>
    <w:p w14:paraId="0167755F" w14:textId="790E5DE1" w:rsidR="00AD3E1A" w:rsidRDefault="00AD3E1A" w:rsidP="00AD3E1A">
      <w:pPr>
        <w:rPr>
          <w:lang w:val="bg-BG"/>
        </w:rPr>
      </w:pPr>
    </w:p>
    <w:p w14:paraId="37346C90" w14:textId="71359E03" w:rsidR="00AD3E1A" w:rsidRDefault="00AD3E1A" w:rsidP="00AD3E1A">
      <w:pPr>
        <w:rPr>
          <w:lang w:val="bg-BG"/>
        </w:rPr>
      </w:pPr>
    </w:p>
    <w:p w14:paraId="30FBC0CB" w14:textId="451FEE35" w:rsidR="00AD3E1A" w:rsidRDefault="00AD3E1A" w:rsidP="00AD3E1A">
      <w:pPr>
        <w:rPr>
          <w:lang w:val="bg-BG"/>
        </w:rPr>
      </w:pPr>
    </w:p>
    <w:p w14:paraId="75024583" w14:textId="73319FC2" w:rsidR="00AD3E1A" w:rsidRDefault="00AD3E1A" w:rsidP="00AD3E1A">
      <w:pPr>
        <w:rPr>
          <w:lang w:val="bg-BG"/>
        </w:rPr>
      </w:pPr>
    </w:p>
    <w:p w14:paraId="51CAC857" w14:textId="6B749CFA" w:rsidR="00AD3E1A" w:rsidRDefault="00AD3E1A" w:rsidP="00AD3E1A">
      <w:pPr>
        <w:rPr>
          <w:lang w:val="bg-BG"/>
        </w:rPr>
      </w:pPr>
    </w:p>
    <w:p w14:paraId="73B707D2" w14:textId="4FB3FDCC" w:rsidR="00AD3E1A" w:rsidRDefault="00AD3E1A" w:rsidP="00AD3E1A">
      <w:pPr>
        <w:rPr>
          <w:lang w:val="bg-BG"/>
        </w:rPr>
      </w:pPr>
    </w:p>
    <w:p w14:paraId="471C5459" w14:textId="24DCC0FC" w:rsidR="00AD3E1A" w:rsidRDefault="00AD3E1A" w:rsidP="00AD3E1A">
      <w:pPr>
        <w:rPr>
          <w:lang w:val="bg-BG"/>
        </w:rPr>
      </w:pPr>
    </w:p>
    <w:p w14:paraId="43E4578B" w14:textId="29FF3ABA" w:rsidR="00AD3E1A" w:rsidRDefault="00AD3E1A" w:rsidP="00AD3E1A">
      <w:pPr>
        <w:rPr>
          <w:lang w:val="bg-BG"/>
        </w:rPr>
      </w:pPr>
    </w:p>
    <w:p w14:paraId="3F7CB322" w14:textId="2DF0F6B8" w:rsidR="00AD3E1A" w:rsidRDefault="00AD3E1A" w:rsidP="00AD3E1A">
      <w:pPr>
        <w:rPr>
          <w:lang w:val="bg-BG"/>
        </w:rPr>
      </w:pPr>
    </w:p>
    <w:p w14:paraId="1035C2BE" w14:textId="77777777" w:rsidR="00AD3E1A" w:rsidRPr="00AD3E1A" w:rsidRDefault="00AD3E1A" w:rsidP="00AD3E1A">
      <w:pPr>
        <w:rPr>
          <w:lang w:val="bg-BG"/>
        </w:rPr>
      </w:pPr>
    </w:p>
    <w:p w14:paraId="0FFB97C7" w14:textId="77777777" w:rsidR="00D71EA0" w:rsidRPr="00D71EA0" w:rsidRDefault="00D71EA0" w:rsidP="00D71EA0">
      <w:pPr>
        <w:pStyle w:val="2"/>
        <w:rPr>
          <w:lang w:val="bg-BG"/>
        </w:rPr>
      </w:pPr>
      <w:r w:rsidRPr="00D71EA0">
        <w:lastRenderedPageBreak/>
        <w:t>Wiki Page</w:t>
      </w:r>
    </w:p>
    <w:p w14:paraId="41FA6005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3D427888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1A5E2750" wp14:editId="2916DA91">
            <wp:extent cx="5743097" cy="2995246"/>
            <wp:effectExtent l="0" t="0" r="0" b="0"/>
            <wp:docPr id="13" name="Picture 13" descr="C:\Users\Christian Pamidoff\AppData\Local\Microsoft\Windows\INetCache\Content.Word\Picture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Christian Pamidoff\AppData\Local\Microsoft\Windows\INetCache\Content.Word\Picture-1.png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1549" cy="29996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16D5A5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6CCBB07C" wp14:editId="5D3E6DA5">
            <wp:extent cx="5732585" cy="3615938"/>
            <wp:effectExtent l="0" t="0" r="1905" b="3810"/>
            <wp:docPr id="12" name="Picture 12" descr="C:\Users\Christian Pamidoff\AppData\Local\Microsoft\Windows\INetCache\Content.Word\Picture-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Christian Pamidoff\AppData\Local\Microsoft\Windows\INetCache\Content.Word\Picture-2.png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847" cy="36293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0EE56C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file: </w:t>
      </w:r>
      <w:r w:rsidRPr="00D71EA0">
        <w:rPr>
          <w:rStyle w:val="CodeChar"/>
        </w:rPr>
        <w:t>wiki-page.html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</w:p>
    <w:p w14:paraId="042CAC2E" w14:textId="77777777" w:rsidR="00BD0385" w:rsidRDefault="00BD0385" w:rsidP="00BD0385">
      <w:pPr>
        <w:pStyle w:val="3"/>
      </w:pPr>
      <w:r>
        <w:t>Requirements</w:t>
      </w:r>
    </w:p>
    <w:p w14:paraId="481F9A52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Title: </w:t>
      </w:r>
      <w:r w:rsidRPr="00D71EA0">
        <w:rPr>
          <w:b/>
        </w:rPr>
        <w:t>The Brown Bear</w:t>
      </w:r>
    </w:p>
    <w:p w14:paraId="7F7009F0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rPr>
          <w:rStyle w:val="CodeChar"/>
        </w:rPr>
        <w:t>&lt;h1&gt;</w:t>
      </w:r>
      <w:r w:rsidRPr="00D71EA0">
        <w:rPr>
          <w:noProof/>
        </w:rPr>
        <w:t xml:space="preserve"> </w:t>
      </w:r>
      <w:r w:rsidRPr="00D71EA0">
        <w:t>for heading</w:t>
      </w:r>
    </w:p>
    <w:p w14:paraId="083A2757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Hyperlink: </w:t>
      </w:r>
      <w:hyperlink r:id="rId26" w:history="1">
        <w:r w:rsidRPr="00D71EA0">
          <w:rPr>
            <w:rStyle w:val="a9"/>
          </w:rPr>
          <w:t>https://en.wikipedia.org/wiki/Brown_bear</w:t>
        </w:r>
      </w:hyperlink>
    </w:p>
    <w:p w14:paraId="3A03DE7E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Text: </w:t>
      </w:r>
      <w:r w:rsidRPr="00D71EA0">
        <w:rPr>
          <w:b/>
        </w:rPr>
        <w:t>use paragraph</w:t>
      </w:r>
    </w:p>
    <w:p w14:paraId="417B4FDB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List: </w:t>
      </w:r>
      <w:r w:rsidRPr="00D71EA0">
        <w:rPr>
          <w:b/>
        </w:rPr>
        <w:t xml:space="preserve">use ordered list </w:t>
      </w:r>
      <w:r w:rsidRPr="00D71EA0">
        <w:rPr>
          <w:bCs/>
        </w:rPr>
        <w:t>and</w:t>
      </w:r>
      <w:r w:rsidRPr="00D71EA0">
        <w:rPr>
          <w:b/>
        </w:rPr>
        <w:t xml:space="preserve"> unordered list</w:t>
      </w:r>
    </w:p>
    <w:p w14:paraId="32B3545C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b/>
          <w:lang w:val="bg-BG"/>
        </w:rPr>
      </w:pPr>
      <w:r w:rsidRPr="00D71EA0">
        <w:t xml:space="preserve">Image: </w:t>
      </w:r>
      <w:r w:rsidRPr="00D71EA0">
        <w:rPr>
          <w:rStyle w:val="CodeChar"/>
        </w:rPr>
        <w:t>bear.jpg</w:t>
      </w:r>
    </w:p>
    <w:p w14:paraId="24B8120F" w14:textId="77777777" w:rsidR="00D71EA0" w:rsidRPr="00D71EA0" w:rsidRDefault="00D71EA0" w:rsidP="00D71EA0">
      <w:pPr>
        <w:pStyle w:val="2"/>
        <w:rPr>
          <w:lang w:val="bg-BG"/>
        </w:rPr>
      </w:pPr>
      <w:r w:rsidRPr="00D71EA0">
        <w:lastRenderedPageBreak/>
        <w:t>To Do List</w:t>
      </w:r>
    </w:p>
    <w:p w14:paraId="44998B9C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518DC86C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3F0142A9" wp14:editId="2E672091">
            <wp:extent cx="3819169" cy="2924175"/>
            <wp:effectExtent l="19050" t="19050" r="10160" b="9525"/>
            <wp:docPr id="1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/>
                    <a:srcRect b="5305"/>
                    <a:stretch/>
                  </pic:blipFill>
                  <pic:spPr bwMode="auto">
                    <a:xfrm>
                      <a:off x="0" y="0"/>
                      <a:ext cx="3830194" cy="293261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4EAE87" w14:textId="3CB90616" w:rsidR="00D71EA0" w:rsidRPr="00D71EA0" w:rsidRDefault="00D71EA0" w:rsidP="00D71EA0">
      <w:pPr>
        <w:rPr>
          <w:lang w:val="bg-BG"/>
        </w:rPr>
      </w:pPr>
      <w:r w:rsidRPr="00D71EA0">
        <w:t xml:space="preserve">Create two files: </w:t>
      </w:r>
      <w:r w:rsidRPr="00D71EA0">
        <w:rPr>
          <w:rStyle w:val="CodeChar"/>
        </w:rPr>
        <w:t>to-do-list.html</w:t>
      </w:r>
      <w:r w:rsidRPr="00D71EA0">
        <w:rPr>
          <w:noProof/>
        </w:rPr>
        <w:t xml:space="preserve"> </w:t>
      </w:r>
      <w:r w:rsidRPr="00D71EA0">
        <w:t xml:space="preserve">and </w:t>
      </w:r>
      <w:r w:rsidRPr="00D71EA0">
        <w:rPr>
          <w:rStyle w:val="CodeChar"/>
        </w:rPr>
        <w:t>to-do-list.css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  <w:r w:rsidR="00662288">
        <w:rPr>
          <w:bCs/>
        </w:rPr>
        <w:t xml:space="preserve"> </w:t>
      </w:r>
      <w:r w:rsidR="00662288" w:rsidRPr="006B2CC9">
        <w:t>Use the texts from the file</w:t>
      </w:r>
      <w:r w:rsidR="00662288" w:rsidRPr="006B2CC9">
        <w:rPr>
          <w:b/>
        </w:rPr>
        <w:t xml:space="preserve"> </w:t>
      </w:r>
      <w:r w:rsidR="00662288" w:rsidRPr="006B2CC9">
        <w:rPr>
          <w:rStyle w:val="CodeChar"/>
        </w:rPr>
        <w:t>site-texts.txt</w:t>
      </w:r>
      <w:r w:rsidR="00662288" w:rsidRPr="006B2CC9">
        <w:rPr>
          <w:bCs/>
        </w:rPr>
        <w:t xml:space="preserve">. </w:t>
      </w:r>
      <w:r w:rsidR="00662288" w:rsidRPr="006B2CC9">
        <w:t xml:space="preserve">Set the </w:t>
      </w:r>
      <w:r w:rsidR="00662288" w:rsidRPr="006B2CC9">
        <w:rPr>
          <w:rStyle w:val="CodeChar"/>
        </w:rPr>
        <w:t>html</w:t>
      </w:r>
      <w:r w:rsidR="00662288" w:rsidRPr="006B2CC9">
        <w:rPr>
          <w:noProof/>
        </w:rPr>
        <w:t xml:space="preserve"> </w:t>
      </w:r>
      <w:r w:rsidR="00662288" w:rsidRPr="006B2CC9">
        <w:t>title to be the same as the task name.</w:t>
      </w:r>
    </w:p>
    <w:p w14:paraId="65893973" w14:textId="77777777" w:rsidR="00BD0385" w:rsidRDefault="00BD0385" w:rsidP="00BD0385">
      <w:pPr>
        <w:pStyle w:val="3"/>
      </w:pPr>
      <w:r>
        <w:t>Requirements</w:t>
      </w:r>
    </w:p>
    <w:p w14:paraId="422B8B82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rPr>
          <w:b/>
        </w:rPr>
        <w:t xml:space="preserve">&lt;main&gt; </w:t>
      </w:r>
      <w:r w:rsidRPr="00D71EA0">
        <w:t xml:space="preserve">with </w:t>
      </w:r>
      <w:r w:rsidRPr="00D71EA0">
        <w:rPr>
          <w:b/>
        </w:rPr>
        <w:t xml:space="preserve">class="my-list" </w:t>
      </w:r>
      <w:r w:rsidRPr="00D71EA0">
        <w:t>as container</w:t>
      </w:r>
    </w:p>
    <w:p w14:paraId="1B93E214" w14:textId="61E19839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 xml:space="preserve">Background </w:t>
      </w:r>
      <w:r w:rsidR="00F64383">
        <w:t>C</w:t>
      </w:r>
      <w:r w:rsidRPr="00D71EA0">
        <w:t xml:space="preserve">olor: </w:t>
      </w:r>
      <w:r w:rsidRPr="00D71EA0">
        <w:rPr>
          <w:b/>
        </w:rPr>
        <w:t>#f7f381;</w:t>
      </w:r>
    </w:p>
    <w:p w14:paraId="1354E9AB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 xml:space="preserve">Padding: </w:t>
      </w:r>
      <w:r w:rsidRPr="00D71EA0">
        <w:rPr>
          <w:rStyle w:val="CodeChar"/>
        </w:rPr>
        <w:t>8px 24px</w:t>
      </w:r>
      <w:r w:rsidRPr="00D71EA0">
        <w:t>;</w:t>
      </w:r>
    </w:p>
    <w:p w14:paraId="3B94F4C7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 xml:space="preserve">Width: </w:t>
      </w:r>
      <w:r w:rsidRPr="00D71EA0">
        <w:rPr>
          <w:rStyle w:val="CodeChar"/>
        </w:rPr>
        <w:t>500px</w:t>
      </w:r>
      <w:r w:rsidRPr="00D71EA0">
        <w:t>;</w:t>
      </w:r>
    </w:p>
    <w:p w14:paraId="5C7F3DD9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 xml:space="preserve">Text size: </w:t>
      </w:r>
      <w:r w:rsidRPr="00D71EA0">
        <w:rPr>
          <w:rStyle w:val="CodeChar"/>
        </w:rPr>
        <w:t>30px;</w:t>
      </w:r>
    </w:p>
    <w:p w14:paraId="4C34A43F" w14:textId="2F460E4F" w:rsidR="00D71EA0" w:rsidRPr="00F64383" w:rsidRDefault="00D71EA0" w:rsidP="00F64383">
      <w:pPr>
        <w:pStyle w:val="ac"/>
        <w:numPr>
          <w:ilvl w:val="1"/>
          <w:numId w:val="40"/>
        </w:numPr>
        <w:rPr>
          <w:lang w:val="bg-BG"/>
        </w:rPr>
      </w:pPr>
      <w:r w:rsidRPr="00D71EA0">
        <w:t xml:space="preserve">Border: </w:t>
      </w:r>
      <w:r w:rsidRPr="00D71EA0">
        <w:rPr>
          <w:rStyle w:val="CodeChar"/>
        </w:rPr>
        <w:t>1px solid #f7f381</w:t>
      </w:r>
      <w:r w:rsidRPr="00D71EA0">
        <w:t>;</w:t>
      </w:r>
    </w:p>
    <w:p w14:paraId="1A8DEACB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 xml:space="preserve">box-shadow: </w:t>
      </w:r>
      <w:r w:rsidRPr="00D71EA0">
        <w:rPr>
          <w:rStyle w:val="CodeChar"/>
        </w:rPr>
        <w:t>0 0 10px 2px #333333;</w:t>
      </w:r>
    </w:p>
    <w:p w14:paraId="5175226C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ol&gt;</w:t>
      </w:r>
    </w:p>
    <w:p w14:paraId="15B65750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 xml:space="preserve">Margin: </w:t>
      </w:r>
      <w:r w:rsidRPr="00D71EA0">
        <w:rPr>
          <w:rStyle w:val="CodeChar"/>
        </w:rPr>
        <w:t>12px;</w:t>
      </w:r>
    </w:p>
    <w:p w14:paraId="0F4055E2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D71EA0">
        <w:rPr>
          <w:rStyle w:val="CodeChar"/>
        </w:rPr>
        <w:t>&lt;p&gt;</w:t>
      </w:r>
    </w:p>
    <w:p w14:paraId="322B6CF5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>Center the text</w:t>
      </w:r>
    </w:p>
    <w:p w14:paraId="46FFD323" w14:textId="77777777" w:rsidR="00D71EA0" w:rsidRPr="00D71EA0" w:rsidRDefault="00D71EA0" w:rsidP="00D71EA0">
      <w:pPr>
        <w:pStyle w:val="3"/>
        <w:rPr>
          <w:rFonts w:eastAsia="MS Mincho"/>
          <w:lang w:val="bg-BG"/>
        </w:rPr>
      </w:pPr>
      <w:r w:rsidRPr="00D71EA0">
        <w:rPr>
          <w:rFonts w:eastAsia="MS Mincho"/>
        </w:rPr>
        <w:t>Hints</w:t>
      </w:r>
    </w:p>
    <w:p w14:paraId="5F53C147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Center the </w:t>
      </w:r>
      <w:r w:rsidRPr="00D71EA0">
        <w:rPr>
          <w:b/>
        </w:rPr>
        <w:t>container</w:t>
      </w:r>
    </w:p>
    <w:p w14:paraId="2B2A9949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Heading: use </w:t>
      </w:r>
      <w:r w:rsidRPr="00D71EA0">
        <w:rPr>
          <w:rStyle w:val="CodeChar"/>
        </w:rPr>
        <w:t>&lt;h1&gt;</w:t>
      </w:r>
    </w:p>
    <w:p w14:paraId="1C474CDB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Date: use </w:t>
      </w:r>
      <w:r w:rsidRPr="00D71EA0">
        <w:rPr>
          <w:rStyle w:val="CodeChar"/>
        </w:rPr>
        <w:t>&lt;p&gt;</w:t>
      </w:r>
      <w:r w:rsidRPr="00D71EA0">
        <w:rPr>
          <w:noProof/>
        </w:rPr>
        <w:t xml:space="preserve"> </w:t>
      </w:r>
      <w:r w:rsidRPr="00D71EA0">
        <w:t>+ center it</w:t>
      </w:r>
    </w:p>
    <w:p w14:paraId="44EDE5D0" w14:textId="0780E7D8" w:rsidR="00AD3E1A" w:rsidRPr="00F64383" w:rsidRDefault="00D71EA0" w:rsidP="00AD3E1A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List: use </w:t>
      </w:r>
      <w:r w:rsidRPr="00D71EA0">
        <w:rPr>
          <w:rStyle w:val="CodeChar"/>
        </w:rPr>
        <w:t>&lt;ol&gt;</w:t>
      </w:r>
    </w:p>
    <w:p w14:paraId="46F92D1D" w14:textId="77777777" w:rsidR="00D71EA0" w:rsidRPr="00D71EA0" w:rsidRDefault="00D71EA0" w:rsidP="00D71EA0">
      <w:pPr>
        <w:pStyle w:val="2"/>
        <w:rPr>
          <w:lang w:val="bg-BG"/>
        </w:rPr>
      </w:pPr>
      <w:r w:rsidRPr="00D71EA0">
        <w:rPr>
          <w:noProof/>
        </w:rPr>
        <w:t xml:space="preserve">HTML </w:t>
      </w:r>
      <w:r w:rsidRPr="00D71EA0">
        <w:t>Lists</w:t>
      </w:r>
    </w:p>
    <w:p w14:paraId="60449676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424D2068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lastRenderedPageBreak/>
        <w:drawing>
          <wp:inline distT="0" distB="0" distL="0" distR="0" wp14:anchorId="455925FB" wp14:editId="0812D6B8">
            <wp:extent cx="2648683" cy="3216258"/>
            <wp:effectExtent l="19050" t="19050" r="18415" b="22860"/>
            <wp:docPr id="18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663129" cy="323379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3E11312" w14:textId="4A6F1C9D" w:rsidR="00D71EA0" w:rsidRPr="00D71EA0" w:rsidRDefault="00D71EA0" w:rsidP="00D71EA0">
      <w:pPr>
        <w:rPr>
          <w:lang w:val="bg-BG"/>
        </w:rPr>
      </w:pPr>
      <w:r w:rsidRPr="00D71EA0">
        <w:t xml:space="preserve">Create file: </w:t>
      </w:r>
      <w:r w:rsidRPr="00D71EA0">
        <w:rPr>
          <w:rStyle w:val="CodeChar"/>
        </w:rPr>
        <w:t>html-lists.html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  <w:r w:rsidR="00662288">
        <w:rPr>
          <w:bCs/>
        </w:rPr>
        <w:t xml:space="preserve"> </w:t>
      </w:r>
      <w:r w:rsidR="00662288" w:rsidRPr="006B2CC9">
        <w:t>Use the texts from the file</w:t>
      </w:r>
      <w:r w:rsidR="00662288" w:rsidRPr="006B2CC9">
        <w:rPr>
          <w:b/>
        </w:rPr>
        <w:t xml:space="preserve"> </w:t>
      </w:r>
      <w:r w:rsidR="00662288" w:rsidRPr="006B2CC9">
        <w:rPr>
          <w:rStyle w:val="CodeChar"/>
        </w:rPr>
        <w:t>site-texts.txt</w:t>
      </w:r>
      <w:r w:rsidR="00662288" w:rsidRPr="006B2CC9">
        <w:rPr>
          <w:bCs/>
        </w:rPr>
        <w:t xml:space="preserve">. </w:t>
      </w:r>
      <w:r w:rsidR="00662288" w:rsidRPr="006B2CC9">
        <w:t xml:space="preserve">Set the </w:t>
      </w:r>
      <w:r w:rsidR="00662288" w:rsidRPr="006B2CC9">
        <w:rPr>
          <w:rStyle w:val="CodeChar"/>
        </w:rPr>
        <w:t>html</w:t>
      </w:r>
      <w:r w:rsidR="00662288" w:rsidRPr="006B2CC9">
        <w:rPr>
          <w:noProof/>
        </w:rPr>
        <w:t xml:space="preserve"> </w:t>
      </w:r>
      <w:r w:rsidR="00662288" w:rsidRPr="006B2CC9">
        <w:t>title to be the same as the task name.</w:t>
      </w:r>
    </w:p>
    <w:p w14:paraId="0CA5527D" w14:textId="77777777" w:rsidR="00D71EA0" w:rsidRPr="00D71EA0" w:rsidRDefault="00D71EA0" w:rsidP="00D71EA0">
      <w:pPr>
        <w:pStyle w:val="3"/>
        <w:rPr>
          <w:rFonts w:eastAsia="MS Mincho"/>
          <w:lang w:val="bg-BG"/>
        </w:rPr>
      </w:pPr>
      <w:r w:rsidRPr="00D71EA0">
        <w:rPr>
          <w:rFonts w:eastAsia="MS Mincho"/>
        </w:rPr>
        <w:t>Hints</w:t>
      </w:r>
    </w:p>
    <w:p w14:paraId="498A2B08" w14:textId="45BCEE0C" w:rsidR="00D71EA0" w:rsidRPr="00C36B6D" w:rsidRDefault="00D71EA0" w:rsidP="00D71EA0">
      <w:r w:rsidRPr="00D71EA0">
        <w:t xml:space="preserve">Use: </w:t>
      </w:r>
      <w:r w:rsidRPr="00D71EA0">
        <w:rPr>
          <w:rStyle w:val="CodeChar"/>
        </w:rPr>
        <w:t>&lt;ol&gt;</w:t>
      </w:r>
      <w:r w:rsidRPr="00D71EA0">
        <w:t xml:space="preserve">, </w:t>
      </w:r>
      <w:r w:rsidRPr="00D71EA0">
        <w:rPr>
          <w:rStyle w:val="CodeChar"/>
        </w:rPr>
        <w:t>&lt;ul&gt;</w:t>
      </w:r>
      <w:r w:rsidRPr="00D71EA0">
        <w:rPr>
          <w:noProof/>
        </w:rPr>
        <w:t xml:space="preserve"> </w:t>
      </w:r>
      <w:r w:rsidRPr="00D71EA0">
        <w:t xml:space="preserve">and </w:t>
      </w:r>
      <w:r w:rsidRPr="00D71EA0">
        <w:rPr>
          <w:rStyle w:val="CodeChar"/>
        </w:rPr>
        <w:t>&lt;li&gt;</w:t>
      </w:r>
      <w:r w:rsidR="00662288">
        <w:rPr>
          <w:noProof/>
        </w:rPr>
        <w:t>.</w:t>
      </w:r>
      <w:r w:rsidR="00C36B6D">
        <w:rPr>
          <w:noProof/>
          <w:lang w:val="bg-BG"/>
        </w:rPr>
        <w:t xml:space="preserve"> </w:t>
      </w:r>
      <w:r w:rsidR="00C36B6D">
        <w:rPr>
          <w:noProof/>
        </w:rPr>
        <w:t xml:space="preserve">You need to use </w:t>
      </w:r>
      <w:r w:rsidR="00C36B6D" w:rsidRPr="00C36B6D">
        <w:rPr>
          <w:b/>
          <w:bCs/>
          <w:noProof/>
        </w:rPr>
        <w:t>nested</w:t>
      </w:r>
      <w:r w:rsidR="00C36B6D">
        <w:rPr>
          <w:noProof/>
        </w:rPr>
        <w:t xml:space="preserve"> lists.</w:t>
      </w:r>
    </w:p>
    <w:p w14:paraId="40A0FE5D" w14:textId="77777777" w:rsidR="00E33C16" w:rsidRPr="006B2CC9" w:rsidRDefault="00E33C16" w:rsidP="00E33C16">
      <w:pPr>
        <w:pStyle w:val="2"/>
        <w:rPr>
          <w:lang w:val="bg-BG"/>
        </w:rPr>
      </w:pPr>
      <w:r w:rsidRPr="006B2CC9">
        <w:t>Definition Lists</w:t>
      </w:r>
    </w:p>
    <w:p w14:paraId="7B4AF9D1" w14:textId="77777777" w:rsidR="00E33C16" w:rsidRPr="006B2CC9" w:rsidRDefault="00E33C16" w:rsidP="00E33C16">
      <w:pPr>
        <w:rPr>
          <w:lang w:val="bg-BG"/>
        </w:rPr>
      </w:pPr>
      <w:r w:rsidRPr="006B2CC9">
        <w:t>Create a Web Page like the following:</w:t>
      </w:r>
    </w:p>
    <w:p w14:paraId="065EC46F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drawing>
          <wp:inline distT="0" distB="0" distL="0" distR="0" wp14:anchorId="5F6E4FA1" wp14:editId="25F1BF76">
            <wp:extent cx="4781550" cy="1915545"/>
            <wp:effectExtent l="19050" t="19050" r="19050" b="27940"/>
            <wp:docPr id="24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801908" cy="192370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CA29363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a file named </w:t>
      </w:r>
      <w:r w:rsidRPr="006B2CC9">
        <w:rPr>
          <w:rStyle w:val="CodeChar"/>
        </w:rPr>
        <w:t>definition-lists.html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3B52783E" w14:textId="77777777" w:rsidR="00BD0385" w:rsidRDefault="00BD0385" w:rsidP="00BD0385">
      <w:pPr>
        <w:pStyle w:val="3"/>
      </w:pPr>
      <w:r>
        <w:t>Requirements</w:t>
      </w:r>
    </w:p>
    <w:p w14:paraId="255709FD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h2&gt;</w:t>
      </w:r>
      <w:r w:rsidRPr="006B2CC9">
        <w:rPr>
          <w:noProof/>
        </w:rPr>
        <w:t xml:space="preserve"> </w:t>
      </w:r>
      <w:r w:rsidRPr="006B2CC9">
        <w:t>tag for heading</w:t>
      </w:r>
    </w:p>
    <w:p w14:paraId="1726EE4D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dl&gt;</w:t>
      </w:r>
      <w:r w:rsidRPr="006B2CC9">
        <w:rPr>
          <w:bCs/>
          <w:noProof/>
        </w:rPr>
        <w:t xml:space="preserve"> </w:t>
      </w:r>
      <w:r w:rsidRPr="006B2CC9">
        <w:rPr>
          <w:bCs/>
        </w:rPr>
        <w:t xml:space="preserve">+ </w:t>
      </w:r>
      <w:r w:rsidRPr="006B2CC9">
        <w:rPr>
          <w:rStyle w:val="CodeChar"/>
        </w:rPr>
        <w:t>&lt;dt&gt;</w:t>
      </w:r>
      <w:r w:rsidRPr="006B2CC9">
        <w:rPr>
          <w:bCs/>
          <w:noProof/>
        </w:rPr>
        <w:t xml:space="preserve"> </w:t>
      </w:r>
      <w:r w:rsidRPr="006B2CC9">
        <w:rPr>
          <w:bCs/>
        </w:rPr>
        <w:t xml:space="preserve">+ </w:t>
      </w:r>
      <w:r w:rsidRPr="006B2CC9">
        <w:rPr>
          <w:rStyle w:val="CodeChar"/>
        </w:rPr>
        <w:t>&lt;dd&gt;</w:t>
      </w:r>
      <w:r w:rsidRPr="006B2CC9">
        <w:rPr>
          <w:bCs/>
          <w:noProof/>
        </w:rPr>
        <w:t xml:space="preserve"> </w:t>
      </w:r>
      <w:r w:rsidRPr="006B2CC9">
        <w:t>tags for definition list</w:t>
      </w:r>
    </w:p>
    <w:p w14:paraId="4B90CD13" w14:textId="77777777" w:rsidR="00E33C16" w:rsidRPr="006B2CC9" w:rsidRDefault="00E33C16" w:rsidP="00E33C16">
      <w:pPr>
        <w:pStyle w:val="2"/>
        <w:rPr>
          <w:lang w:val="bg-BG"/>
        </w:rPr>
      </w:pPr>
      <w:r w:rsidRPr="006B2CC9">
        <w:t>Reversed List</w:t>
      </w:r>
    </w:p>
    <w:p w14:paraId="0D182839" w14:textId="77777777" w:rsidR="00E33C16" w:rsidRPr="006B2CC9" w:rsidRDefault="00E33C16" w:rsidP="00E33C16">
      <w:pPr>
        <w:rPr>
          <w:lang w:val="bg-BG"/>
        </w:rPr>
      </w:pPr>
      <w:r w:rsidRPr="006B2CC9">
        <w:t>Create a Web Page like the following:</w:t>
      </w:r>
    </w:p>
    <w:p w14:paraId="72CBCFC5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lastRenderedPageBreak/>
        <w:drawing>
          <wp:inline distT="0" distB="0" distL="0" distR="0" wp14:anchorId="464AE1E4" wp14:editId="41C8C15E">
            <wp:extent cx="4105465" cy="2085975"/>
            <wp:effectExtent l="19050" t="19050" r="28575" b="952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109985" cy="208827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FEEBA32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two files: </w:t>
      </w:r>
      <w:r w:rsidRPr="006B2CC9">
        <w:rPr>
          <w:rStyle w:val="CodeChar"/>
        </w:rPr>
        <w:t>reversed-list.html</w:t>
      </w:r>
      <w:r w:rsidRPr="006B2CC9">
        <w:rPr>
          <w:b/>
          <w:noProof/>
        </w:rPr>
        <w:t xml:space="preserve"> </w:t>
      </w:r>
      <w:r w:rsidRPr="006B2CC9">
        <w:t>and</w:t>
      </w:r>
      <w:r w:rsidRPr="006B2CC9">
        <w:rPr>
          <w:b/>
        </w:rPr>
        <w:t xml:space="preserve"> </w:t>
      </w:r>
      <w:r w:rsidRPr="006B2CC9">
        <w:rPr>
          <w:rStyle w:val="CodeChar"/>
        </w:rPr>
        <w:t>reversed-list.css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5469CCEE" w14:textId="43C06AF1" w:rsidR="00E33C16" w:rsidRPr="00BD0385" w:rsidRDefault="00BD0385" w:rsidP="00E33C16">
      <w:pPr>
        <w:pStyle w:val="3"/>
      </w:pPr>
      <w:r>
        <w:t>Requirements</w:t>
      </w:r>
    </w:p>
    <w:p w14:paraId="79E7AC36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main&gt;</w:t>
      </w:r>
      <w:r w:rsidRPr="006B2CC9">
        <w:rPr>
          <w:b/>
          <w:noProof/>
        </w:rPr>
        <w:t xml:space="preserve"> </w:t>
      </w:r>
      <w:r w:rsidRPr="006B2CC9">
        <w:t xml:space="preserve">with </w:t>
      </w:r>
      <w:r w:rsidRPr="006B2CC9">
        <w:rPr>
          <w:b/>
        </w:rPr>
        <w:t xml:space="preserve">id=wrapper </w:t>
      </w:r>
      <w:r w:rsidRPr="006B2CC9">
        <w:t xml:space="preserve">as a </w:t>
      </w:r>
      <w:r w:rsidRPr="006B2CC9">
        <w:rPr>
          <w:b/>
        </w:rPr>
        <w:t>container</w:t>
      </w:r>
    </w:p>
    <w:p w14:paraId="47C68715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Background color: </w:t>
      </w:r>
      <w:r w:rsidRPr="006B2CC9">
        <w:rPr>
          <w:rStyle w:val="CodeChar"/>
        </w:rPr>
        <w:t>#dddddd;</w:t>
      </w:r>
    </w:p>
    <w:p w14:paraId="26390706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Text color: </w:t>
      </w:r>
      <w:r w:rsidRPr="006B2CC9">
        <w:rPr>
          <w:rStyle w:val="CodeChar"/>
        </w:rPr>
        <w:t>#95191a;</w:t>
      </w:r>
    </w:p>
    <w:p w14:paraId="74CF3536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Width container: </w:t>
      </w:r>
      <w:r w:rsidRPr="006B2CC9">
        <w:rPr>
          <w:rStyle w:val="CodeChar"/>
        </w:rPr>
        <w:t>300px;</w:t>
      </w:r>
    </w:p>
    <w:p w14:paraId="4C39561F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r w:rsidRPr="006B2CC9">
        <w:t xml:space="preserve">Border: </w:t>
      </w:r>
      <w:r w:rsidRPr="006B2CC9">
        <w:rPr>
          <w:rStyle w:val="CodeChar"/>
        </w:rPr>
        <w:t>1px solid #000000;</w:t>
      </w:r>
    </w:p>
    <w:p w14:paraId="4EA9C6B1" w14:textId="77777777" w:rsidR="00E33C16" w:rsidRPr="006B2CC9" w:rsidRDefault="00E33C16" w:rsidP="00E33C16">
      <w:pPr>
        <w:pStyle w:val="3"/>
        <w:rPr>
          <w:lang w:val="bg-BG"/>
        </w:rPr>
      </w:pPr>
      <w:r w:rsidRPr="006B2CC9">
        <w:t>Hints</w:t>
      </w:r>
    </w:p>
    <w:p w14:paraId="62384F90" w14:textId="77777777" w:rsidR="00E33C16" w:rsidRPr="006B2CC9" w:rsidRDefault="00E33C16" w:rsidP="00E33C16">
      <w:pPr>
        <w:rPr>
          <w:lang w:val="bg-BG"/>
        </w:rPr>
      </w:pPr>
      <w:r w:rsidRPr="006B2CC9">
        <w:t>Use:</w:t>
      </w:r>
    </w:p>
    <w:p w14:paraId="25512A4B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ol&gt;</w:t>
      </w:r>
      <w:r w:rsidRPr="006B2CC9">
        <w:rPr>
          <w:noProof/>
        </w:rPr>
        <w:t xml:space="preserve"> </w:t>
      </w:r>
      <w:r w:rsidRPr="006B2CC9">
        <w:t xml:space="preserve">with </w:t>
      </w:r>
      <w:r w:rsidRPr="006B2CC9">
        <w:rPr>
          <w:b/>
        </w:rPr>
        <w:t>reversed</w:t>
      </w:r>
      <w:r w:rsidRPr="006B2CC9">
        <w:t xml:space="preserve"> attribute</w:t>
      </w:r>
    </w:p>
    <w:p w14:paraId="35D05710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6B2CC9">
        <w:rPr>
          <w:rStyle w:val="CodeChar"/>
        </w:rPr>
        <w:t>&lt;ol reversed="reversed"&gt;</w:t>
      </w:r>
    </w:p>
    <w:p w14:paraId="14A8D629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t>Submit</w:t>
      </w:r>
      <w:r w:rsidRPr="006B2CC9">
        <w:rPr>
          <w:b/>
        </w:rPr>
        <w:t xml:space="preserve"> only</w:t>
      </w:r>
      <w:r w:rsidRPr="006B2CC9">
        <w:t xml:space="preserve"> </w:t>
      </w:r>
      <w:r w:rsidRPr="006B2CC9">
        <w:rPr>
          <w:rStyle w:val="CodeChar"/>
        </w:rPr>
        <w:t>reversed-list.html</w:t>
      </w:r>
      <w:r w:rsidRPr="006B2CC9">
        <w:rPr>
          <w:b/>
          <w:noProof/>
        </w:rPr>
        <w:t xml:space="preserve"> </w:t>
      </w:r>
      <w:r w:rsidRPr="006B2CC9">
        <w:t>+</w:t>
      </w:r>
      <w:r w:rsidRPr="006B2CC9">
        <w:rPr>
          <w:b/>
        </w:rPr>
        <w:t xml:space="preserve"> </w:t>
      </w:r>
      <w:r w:rsidRPr="006B2CC9">
        <w:rPr>
          <w:rStyle w:val="CodeChar"/>
        </w:rPr>
        <w:t>reversed-list.css</w:t>
      </w:r>
      <w:r w:rsidRPr="006B2CC9">
        <w:rPr>
          <w:b/>
          <w:noProof/>
        </w:rPr>
        <w:t xml:space="preserve"> </w:t>
      </w:r>
      <w:r w:rsidRPr="006B2CC9">
        <w:t>in</w:t>
      </w:r>
      <w:r w:rsidRPr="006B2CC9">
        <w:rPr>
          <w:b/>
        </w:rPr>
        <w:t xml:space="preserve"> </w:t>
      </w:r>
      <w:r w:rsidRPr="006B2CC9">
        <w:rPr>
          <w:b/>
          <w:noProof/>
        </w:rPr>
        <w:t xml:space="preserve">ZIP </w:t>
      </w:r>
      <w:r w:rsidRPr="006B2CC9">
        <w:rPr>
          <w:b/>
        </w:rPr>
        <w:t xml:space="preserve">archive </w:t>
      </w:r>
      <w:r w:rsidRPr="006B2CC9">
        <w:t>file</w:t>
      </w:r>
    </w:p>
    <w:p w14:paraId="2C2C921A" w14:textId="23D814A8" w:rsidR="00E33C16" w:rsidRPr="006B2CC9" w:rsidRDefault="00470CCD" w:rsidP="00E33C16">
      <w:pPr>
        <w:pStyle w:val="2"/>
        <w:rPr>
          <w:lang w:val="bg-BG"/>
        </w:rPr>
      </w:pPr>
      <w:r>
        <w:t xml:space="preserve">The </w:t>
      </w:r>
      <w:r w:rsidR="00E33C16" w:rsidRPr="006B2CC9">
        <w:t xml:space="preserve">Modern </w:t>
      </w:r>
      <w:r w:rsidR="00E33C16" w:rsidRPr="006B2CC9">
        <w:rPr>
          <w:noProof/>
        </w:rPr>
        <w:t>JavaScript</w:t>
      </w:r>
    </w:p>
    <w:p w14:paraId="44EDB38E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a Web Page like the following using the texts from </w:t>
      </w:r>
      <w:r w:rsidRPr="006B2CC9">
        <w:rPr>
          <w:rStyle w:val="CodeChar"/>
        </w:rPr>
        <w:t>site-texts.txt</w:t>
      </w:r>
      <w:r w:rsidRPr="006B2CC9">
        <w:t>.</w:t>
      </w:r>
    </w:p>
    <w:p w14:paraId="6E0E2CB2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drawing>
          <wp:inline distT="0" distB="0" distL="0" distR="0" wp14:anchorId="4DAF0F4F" wp14:editId="4FEB3392">
            <wp:extent cx="5705475" cy="2360924"/>
            <wp:effectExtent l="19050" t="19050" r="9525" b="20955"/>
            <wp:docPr id="25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21840" cy="236769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0D587E6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two files: </w:t>
      </w:r>
      <w:r w:rsidRPr="006B2CC9">
        <w:rPr>
          <w:rStyle w:val="CodeChar"/>
        </w:rPr>
        <w:t>modern-javascript.html</w:t>
      </w:r>
      <w:r w:rsidRPr="006B2CC9">
        <w:rPr>
          <w:noProof/>
        </w:rPr>
        <w:t xml:space="preserve"> </w:t>
      </w:r>
      <w:r w:rsidRPr="006B2CC9">
        <w:t xml:space="preserve">and </w:t>
      </w:r>
      <w:r w:rsidRPr="006B2CC9">
        <w:rPr>
          <w:rStyle w:val="CodeChar"/>
        </w:rPr>
        <w:t>modern-javascript.css</w:t>
      </w:r>
      <w:r w:rsidRPr="006B2CC9">
        <w:t xml:space="preserve">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4CD051A8" w14:textId="77777777" w:rsidR="00BD0385" w:rsidRDefault="00BD0385" w:rsidP="00BD0385">
      <w:pPr>
        <w:pStyle w:val="3"/>
      </w:pPr>
      <w:r>
        <w:lastRenderedPageBreak/>
        <w:t>Requirements</w:t>
      </w:r>
    </w:p>
    <w:p w14:paraId="35E0E929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main&gt; </w:t>
      </w:r>
      <w:r w:rsidRPr="006B2CC9">
        <w:t xml:space="preserve">with </w:t>
      </w:r>
      <w:r w:rsidRPr="006B2CC9">
        <w:rPr>
          <w:b/>
        </w:rPr>
        <w:t xml:space="preserve">id=wrapper </w:t>
      </w:r>
      <w:r w:rsidRPr="006B2CC9">
        <w:t xml:space="preserve">as a </w:t>
      </w:r>
      <w:r w:rsidRPr="006B2CC9">
        <w:rPr>
          <w:b/>
        </w:rPr>
        <w:t>container</w:t>
      </w:r>
    </w:p>
    <w:p w14:paraId="105D889D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Background color: </w:t>
      </w:r>
      <w:r w:rsidRPr="006B2CC9">
        <w:rPr>
          <w:b/>
        </w:rPr>
        <w:t>#5bc0de;</w:t>
      </w:r>
    </w:p>
    <w:p w14:paraId="6F4EA3C8" w14:textId="77777777" w:rsidR="00E33C16" w:rsidRPr="006B2CC9" w:rsidRDefault="00E33C16" w:rsidP="00E33C16">
      <w:pPr>
        <w:pStyle w:val="3"/>
        <w:rPr>
          <w:lang w:val="bg-BG"/>
        </w:rPr>
      </w:pPr>
      <w:r w:rsidRPr="006B2CC9">
        <w:t>Hints</w:t>
      </w:r>
    </w:p>
    <w:p w14:paraId="36EE2B10" w14:textId="77777777" w:rsidR="00E33C16" w:rsidRPr="006B2CC9" w:rsidRDefault="00E33C16" w:rsidP="00E33C16">
      <w:pPr>
        <w:rPr>
          <w:lang w:val="bg-BG"/>
        </w:rPr>
      </w:pPr>
      <w:r w:rsidRPr="006B2CC9">
        <w:t>Use:</w:t>
      </w:r>
    </w:p>
    <w:p w14:paraId="69F6E4F1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h1&gt;</w:t>
      </w:r>
      <w:r w:rsidRPr="006B2CC9">
        <w:rPr>
          <w:noProof/>
        </w:rPr>
        <w:t xml:space="preserve"> </w:t>
      </w:r>
      <w:r w:rsidRPr="006B2CC9">
        <w:t xml:space="preserve">and </w:t>
      </w:r>
      <w:r w:rsidRPr="006B2CC9">
        <w:rPr>
          <w:rStyle w:val="CodeChar"/>
        </w:rPr>
        <w:t>&lt;h2&gt;</w:t>
      </w:r>
      <w:r w:rsidRPr="006B2CC9">
        <w:rPr>
          <w:b/>
          <w:noProof/>
        </w:rPr>
        <w:t xml:space="preserve"> </w:t>
      </w:r>
      <w:r w:rsidRPr="006B2CC9">
        <w:t>tags for headings</w:t>
      </w:r>
    </w:p>
    <w:p w14:paraId="3FB9F37A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sup&gt;</w:t>
      </w:r>
      <w:r w:rsidRPr="006B2CC9">
        <w:rPr>
          <w:b/>
          <w:noProof/>
        </w:rPr>
        <w:t xml:space="preserve"> </w:t>
      </w:r>
      <w:r w:rsidRPr="006B2CC9">
        <w:t xml:space="preserve">tag for </w:t>
      </w:r>
      <w:r w:rsidRPr="006B2CC9">
        <w:rPr>
          <w:b/>
        </w:rPr>
        <w:t>superscript text</w:t>
      </w:r>
    </w:p>
    <w:p w14:paraId="5BBE67CF" w14:textId="00B74FE3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p&gt;</w:t>
      </w:r>
      <w:r w:rsidRPr="006B2CC9">
        <w:rPr>
          <w:noProof/>
        </w:rPr>
        <w:t xml:space="preserve"> </w:t>
      </w:r>
      <w:r w:rsidRPr="006B2CC9">
        <w:t>tag for paragraphs</w:t>
      </w:r>
      <w:r w:rsidR="00470CCD">
        <w:t xml:space="preserve"> and </w:t>
      </w:r>
      <w:r w:rsidR="00470CCD" w:rsidRPr="00470CCD">
        <w:rPr>
          <w:rFonts w:ascii="Consolas" w:hAnsi="Consolas"/>
          <w:b/>
          <w:bCs/>
        </w:rPr>
        <w:t>&lt;span&gt;</w:t>
      </w:r>
    </w:p>
    <w:p w14:paraId="32A15DE5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ul&gt;</w:t>
      </w:r>
      <w:r w:rsidRPr="006B2CC9">
        <w:rPr>
          <w:b/>
          <w:noProof/>
        </w:rPr>
        <w:t xml:space="preserve"> </w:t>
      </w:r>
      <w:r w:rsidRPr="006B2CC9">
        <w:t>tag for list items</w:t>
      </w:r>
    </w:p>
    <w:p w14:paraId="739BF108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hr /&gt;</w:t>
      </w:r>
      <w:r w:rsidRPr="006B2CC9">
        <w:rPr>
          <w:b/>
          <w:noProof/>
        </w:rPr>
        <w:t xml:space="preserve"> </w:t>
      </w:r>
      <w:r w:rsidRPr="006B2CC9">
        <w:t>for horizontal line</w:t>
      </w:r>
    </w:p>
    <w:p w14:paraId="407AADC0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footer&gt;</w:t>
      </w:r>
      <w:r w:rsidRPr="006B2CC9">
        <w:rPr>
          <w:b/>
          <w:noProof/>
        </w:rPr>
        <w:t xml:space="preserve"> </w:t>
      </w:r>
      <w:r w:rsidRPr="006B2CC9">
        <w:t xml:space="preserve">tag for copyright part + </w:t>
      </w:r>
      <w:r w:rsidRPr="006B2CC9">
        <w:rPr>
          <w:b/>
        </w:rPr>
        <w:t xml:space="preserve">&amp;copy; </w:t>
      </w:r>
      <w:r w:rsidRPr="006B2CC9">
        <w:t>for copy right symbol</w:t>
      </w:r>
    </w:p>
    <w:p w14:paraId="3D6883AE" w14:textId="77777777" w:rsidR="00E33C16" w:rsidRPr="006B2CC9" w:rsidRDefault="00E33C16" w:rsidP="00E33C16">
      <w:pPr>
        <w:pStyle w:val="2"/>
        <w:rPr>
          <w:lang w:val="bg-BG"/>
        </w:rPr>
      </w:pPr>
      <w:r w:rsidRPr="006B2CC9">
        <w:t>Book Story</w:t>
      </w:r>
    </w:p>
    <w:p w14:paraId="6D907762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a Web Page like the following using the texts from </w:t>
      </w:r>
      <w:r w:rsidRPr="006B2CC9">
        <w:rPr>
          <w:rStyle w:val="CodeChar"/>
        </w:rPr>
        <w:t>site-texts.txt</w:t>
      </w:r>
      <w:r w:rsidRPr="006B2CC9">
        <w:t xml:space="preserve">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5A40EE40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drawing>
          <wp:inline distT="0" distB="0" distL="0" distR="0" wp14:anchorId="0D265B22" wp14:editId="1382DAD5">
            <wp:extent cx="4416954" cy="4304616"/>
            <wp:effectExtent l="0" t="0" r="3175" b="1270"/>
            <wp:docPr id="26" name="Picture 11" descr="C:\Users\Christian Pamidoff\AppData\Local\Microsoft\Windows\INetCache\Content.Word\Picture-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Christian Pamidoff\AppData\Local\Microsoft\Windows\INetCache\Content.Word\Picture-5.png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223" cy="43146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B2CC9">
        <w:rPr>
          <w:lang w:val="bg-BG"/>
        </w:rPr>
        <w:br w:type="textWrapping" w:clear="all"/>
      </w:r>
    </w:p>
    <w:p w14:paraId="0800ECA3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two files: </w:t>
      </w:r>
      <w:r w:rsidRPr="006B2CC9">
        <w:rPr>
          <w:rStyle w:val="CodeChar"/>
        </w:rPr>
        <w:t>book-story.html</w:t>
      </w:r>
      <w:r w:rsidRPr="006B2CC9">
        <w:rPr>
          <w:b/>
          <w:noProof/>
        </w:rPr>
        <w:t xml:space="preserve"> </w:t>
      </w:r>
      <w:r w:rsidRPr="006B2CC9">
        <w:t>and</w:t>
      </w:r>
      <w:r w:rsidRPr="006B2CC9">
        <w:rPr>
          <w:b/>
        </w:rPr>
        <w:t xml:space="preserve"> </w:t>
      </w:r>
      <w:r w:rsidRPr="006B2CC9">
        <w:rPr>
          <w:rStyle w:val="CodeChar"/>
        </w:rPr>
        <w:t>book-story.css</w:t>
      </w:r>
      <w:r w:rsidRPr="006B2CC9">
        <w:t xml:space="preserve">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 xml:space="preserve">title to be the same as the task name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726DDEA5" w14:textId="77777777" w:rsidR="00BD0385" w:rsidRDefault="00BD0385" w:rsidP="00BD0385">
      <w:pPr>
        <w:pStyle w:val="3"/>
      </w:pPr>
      <w:r>
        <w:t>Requirements</w:t>
      </w:r>
    </w:p>
    <w:p w14:paraId="06A994D8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main&gt; </w:t>
      </w:r>
      <w:r w:rsidRPr="006B2CC9">
        <w:t>for the main container</w:t>
      </w:r>
    </w:p>
    <w:p w14:paraId="32BFE60E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lastRenderedPageBreak/>
        <w:t xml:space="preserve">Width container: </w:t>
      </w:r>
      <w:r w:rsidRPr="006B2CC9">
        <w:rPr>
          <w:b/>
        </w:rPr>
        <w:t>400px;</w:t>
      </w:r>
    </w:p>
    <w:p w14:paraId="06E97AC9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Background color: </w:t>
      </w:r>
      <w:r w:rsidRPr="006B2CC9">
        <w:rPr>
          <w:b/>
        </w:rPr>
        <w:t>#dddddd;</w:t>
      </w:r>
    </w:p>
    <w:p w14:paraId="46182060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r w:rsidRPr="006B2CC9">
        <w:t xml:space="preserve">Border: </w:t>
      </w:r>
      <w:r w:rsidRPr="006B2CC9">
        <w:rPr>
          <w:b/>
        </w:rPr>
        <w:t>1px solid #000000;</w:t>
      </w:r>
    </w:p>
    <w:p w14:paraId="269ED4EC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r w:rsidRPr="006B2CC9">
        <w:t>Margin Left</w:t>
      </w:r>
      <w:r w:rsidRPr="006B2CC9">
        <w:rPr>
          <w:b/>
        </w:rPr>
        <w:t>: 20px;</w:t>
      </w:r>
    </w:p>
    <w:p w14:paraId="365B379A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>Padding</w:t>
      </w:r>
      <w:r w:rsidRPr="006B2CC9">
        <w:rPr>
          <w:b/>
        </w:rPr>
        <w:t>: 10px;</w:t>
      </w:r>
    </w:p>
    <w:p w14:paraId="6470EEED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b/>
          <w:lang w:val="bg-BG"/>
        </w:rPr>
      </w:pPr>
      <w:r w:rsidRPr="006B2CC9">
        <w:rPr>
          <w:b/>
        </w:rPr>
        <w:t xml:space="preserve">&lt;p&gt; </w:t>
      </w:r>
      <w:r w:rsidRPr="006B2CC9">
        <w:t xml:space="preserve">tag for paragraph + </w:t>
      </w:r>
      <w:r w:rsidRPr="006B2CC9">
        <w:rPr>
          <w:b/>
        </w:rPr>
        <w:t>font-size: 18px;</w:t>
      </w:r>
    </w:p>
    <w:p w14:paraId="5B8AEE16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b/>
          <w:lang w:val="bg-BG"/>
        </w:rPr>
      </w:pPr>
      <w:r w:rsidRPr="006B2CC9">
        <w:rPr>
          <w:b/>
        </w:rPr>
        <w:t xml:space="preserve">&lt;em&gt; </w:t>
      </w:r>
      <w:r w:rsidRPr="006B2CC9">
        <w:t>tag for italic text</w:t>
      </w:r>
    </w:p>
    <w:p w14:paraId="7BDCA2B9" w14:textId="77777777" w:rsidR="00E33C16" w:rsidRPr="006B2CC9" w:rsidRDefault="00E33C16" w:rsidP="00E33C16">
      <w:pPr>
        <w:pStyle w:val="3"/>
        <w:rPr>
          <w:lang w:val="bg-BG"/>
        </w:rPr>
      </w:pPr>
      <w:r w:rsidRPr="006B2CC9">
        <w:t>Hints</w:t>
      </w:r>
    </w:p>
    <w:p w14:paraId="5A5B8027" w14:textId="77777777" w:rsidR="00E33C16" w:rsidRPr="006B2CC9" w:rsidRDefault="00E33C16" w:rsidP="00E33C16">
      <w:pPr>
        <w:rPr>
          <w:lang w:val="bg-BG"/>
        </w:rPr>
      </w:pPr>
      <w:r w:rsidRPr="006B2CC9">
        <w:t>Use:</w:t>
      </w:r>
    </w:p>
    <w:p w14:paraId="03503635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h1&gt; </w:t>
      </w:r>
      <w:r w:rsidRPr="006B2CC9">
        <w:t>tag</w:t>
      </w:r>
      <w:r w:rsidRPr="006B2CC9">
        <w:rPr>
          <w:b/>
        </w:rPr>
        <w:t xml:space="preserve"> </w:t>
      </w:r>
      <w:r w:rsidRPr="006B2CC9">
        <w:t xml:space="preserve">for heading + </w:t>
      </w:r>
      <w:r w:rsidRPr="006B2CC9">
        <w:rPr>
          <w:b/>
        </w:rPr>
        <w:t>center the text</w:t>
      </w:r>
    </w:p>
    <w:p w14:paraId="373C4128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b/>
          <w:lang w:val="bg-BG"/>
        </w:rPr>
      </w:pPr>
      <w:r w:rsidRPr="006B2CC9">
        <w:rPr>
          <w:b/>
        </w:rPr>
        <w:t xml:space="preserve">&lt;q&gt; </w:t>
      </w:r>
      <w:r w:rsidRPr="006B2CC9">
        <w:t>tag for quotation text</w:t>
      </w:r>
    </w:p>
    <w:p w14:paraId="1D9C7453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r w:rsidRPr="006B2CC9">
        <w:rPr>
          <w:b/>
        </w:rPr>
        <w:t>q::before {</w:t>
      </w:r>
      <w:r w:rsidRPr="006B2CC9">
        <w:rPr>
          <w:b/>
          <w:lang w:val="bg-BG"/>
        </w:rPr>
        <w:br/>
        <w:t xml:space="preserve">    </w:t>
      </w:r>
      <w:r w:rsidRPr="006B2CC9">
        <w:rPr>
          <w:b/>
        </w:rPr>
        <w:t>content: open-quote;</w:t>
      </w:r>
      <w:r w:rsidRPr="006B2CC9">
        <w:rPr>
          <w:b/>
          <w:lang w:val="bg-BG"/>
        </w:rPr>
        <w:br/>
      </w:r>
      <w:r w:rsidRPr="006B2CC9">
        <w:rPr>
          <w:b/>
        </w:rPr>
        <w:t>}</w:t>
      </w:r>
    </w:p>
    <w:p w14:paraId="216E6C76" w14:textId="41DE704F" w:rsidR="00E33C16" w:rsidRPr="006815D3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r w:rsidRPr="006B2CC9">
        <w:rPr>
          <w:b/>
        </w:rPr>
        <w:t xml:space="preserve">q::after { </w:t>
      </w:r>
      <w:r w:rsidRPr="006B2CC9">
        <w:rPr>
          <w:b/>
          <w:lang w:val="bg-BG"/>
        </w:rPr>
        <w:br/>
        <w:t xml:space="preserve">    </w:t>
      </w:r>
      <w:r w:rsidRPr="006B2CC9">
        <w:rPr>
          <w:b/>
        </w:rPr>
        <w:t>content: close-quote;</w:t>
      </w:r>
      <w:r w:rsidRPr="006B2CC9">
        <w:rPr>
          <w:b/>
          <w:lang w:val="bg-BG"/>
        </w:rPr>
        <w:br/>
      </w:r>
      <w:r w:rsidRPr="006B2CC9">
        <w:rPr>
          <w:b/>
        </w:rPr>
        <w:t>}</w:t>
      </w:r>
    </w:p>
    <w:p w14:paraId="00CD854C" w14:textId="1C87180D" w:rsidR="00E33C16" w:rsidRPr="006B2CC9" w:rsidRDefault="00E33C16" w:rsidP="00E33C16">
      <w:pPr>
        <w:pStyle w:val="2"/>
        <w:rPr>
          <w:lang w:val="bg-BG"/>
        </w:rPr>
      </w:pPr>
      <w:r w:rsidRPr="006B2CC9">
        <w:t>World Cup News</w:t>
      </w:r>
    </w:p>
    <w:p w14:paraId="677F580C" w14:textId="77777777" w:rsidR="00E33C16" w:rsidRPr="006B2CC9" w:rsidRDefault="00E33C16" w:rsidP="00E33C16">
      <w:pPr>
        <w:rPr>
          <w:lang w:val="bg-BG"/>
        </w:rPr>
      </w:pPr>
      <w:r w:rsidRPr="006B2CC9">
        <w:t>Create a Web Page like the following.</w:t>
      </w:r>
    </w:p>
    <w:p w14:paraId="1B61C158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drawing>
          <wp:inline distT="0" distB="0" distL="0" distR="0" wp14:anchorId="1E11C8B1" wp14:editId="281E1E77">
            <wp:extent cx="4652010" cy="4848612"/>
            <wp:effectExtent l="19050" t="19050" r="15240" b="28575"/>
            <wp:docPr id="27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663381" cy="486046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0430B03" w14:textId="77777777" w:rsidR="00E33C16" w:rsidRPr="006B2CC9" w:rsidRDefault="00E33C16" w:rsidP="00E33C16">
      <w:pPr>
        <w:rPr>
          <w:lang w:val="bg-BG"/>
        </w:rPr>
      </w:pPr>
      <w:r w:rsidRPr="006B2CC9">
        <w:lastRenderedPageBreak/>
        <w:t xml:space="preserve">Create two files: </w:t>
      </w:r>
      <w:r w:rsidRPr="006B2CC9">
        <w:rPr>
          <w:rStyle w:val="CodeChar"/>
        </w:rPr>
        <w:t>world-cup-news.html</w:t>
      </w:r>
      <w:r w:rsidRPr="006B2CC9">
        <w:rPr>
          <w:noProof/>
        </w:rPr>
        <w:t xml:space="preserve"> </w:t>
      </w:r>
      <w:r w:rsidRPr="006B2CC9">
        <w:t xml:space="preserve">and </w:t>
      </w:r>
      <w:r w:rsidRPr="006B2CC9">
        <w:rPr>
          <w:rStyle w:val="CodeChar"/>
        </w:rPr>
        <w:t>world-cup-news.css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770A34D9" w14:textId="5BE7191C" w:rsidR="00E33C16" w:rsidRPr="00BD0385" w:rsidRDefault="00BD0385" w:rsidP="00E33C16">
      <w:pPr>
        <w:pStyle w:val="3"/>
      </w:pPr>
      <w:r>
        <w:t>Requirements</w:t>
      </w:r>
    </w:p>
    <w:p w14:paraId="5D9A62F7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main&gt; </w:t>
      </w:r>
      <w:r w:rsidRPr="006B2CC9">
        <w:t xml:space="preserve">with </w:t>
      </w:r>
      <w:r w:rsidRPr="006B2CC9">
        <w:rPr>
          <w:b/>
        </w:rPr>
        <w:t>id=</w:t>
      </w:r>
      <w:r w:rsidRPr="006B2CC9">
        <w:t xml:space="preserve"> </w:t>
      </w:r>
      <w:r w:rsidRPr="006B2CC9">
        <w:rPr>
          <w:b/>
        </w:rPr>
        <w:t xml:space="preserve">"wrapper" </w:t>
      </w:r>
      <w:r w:rsidRPr="006B2CC9">
        <w:t xml:space="preserve">as a </w:t>
      </w:r>
      <w:r w:rsidRPr="006B2CC9">
        <w:rPr>
          <w:b/>
        </w:rPr>
        <w:t>container</w:t>
      </w:r>
    </w:p>
    <w:p w14:paraId="06D37A92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rStyle w:val="CodeChar"/>
          <w:lang w:val="bg-BG"/>
        </w:rPr>
      </w:pPr>
      <w:r w:rsidRPr="006B2CC9">
        <w:t xml:space="preserve">Width container: </w:t>
      </w:r>
      <w:r w:rsidRPr="006B2CC9">
        <w:rPr>
          <w:rStyle w:val="CodeChar"/>
        </w:rPr>
        <w:t>700px;</w:t>
      </w:r>
    </w:p>
    <w:p w14:paraId="7A11E889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Height container: </w:t>
      </w:r>
      <w:r w:rsidRPr="006B2CC9">
        <w:rPr>
          <w:rStyle w:val="CodeChar"/>
        </w:rPr>
        <w:t>730px;</w:t>
      </w:r>
    </w:p>
    <w:p w14:paraId="1C12C423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r w:rsidRPr="006B2CC9">
        <w:t xml:space="preserve">Border: </w:t>
      </w:r>
      <w:r w:rsidRPr="006B2CC9">
        <w:rPr>
          <w:rStyle w:val="CodeChar"/>
        </w:rPr>
        <w:t>1px solid #000000;</w:t>
      </w:r>
    </w:p>
    <w:p w14:paraId="16FB29A4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Center the </w:t>
      </w:r>
      <w:r w:rsidRPr="006B2CC9">
        <w:rPr>
          <w:b/>
        </w:rPr>
        <w:t>container</w:t>
      </w:r>
    </w:p>
    <w:p w14:paraId="3C793186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>Padding</w:t>
      </w:r>
      <w:r w:rsidRPr="006B2CC9">
        <w:rPr>
          <w:b/>
        </w:rPr>
        <w:t xml:space="preserve">: </w:t>
      </w:r>
      <w:r w:rsidRPr="006B2CC9">
        <w:rPr>
          <w:rStyle w:val="CodeChar"/>
        </w:rPr>
        <w:t>10px 20px;</w:t>
      </w:r>
    </w:p>
    <w:p w14:paraId="5D04ABE2" w14:textId="03511D91" w:rsidR="00E33C16" w:rsidRPr="007A7A58" w:rsidRDefault="00E33C16" w:rsidP="007A7A58">
      <w:pPr>
        <w:pStyle w:val="ac"/>
        <w:numPr>
          <w:ilvl w:val="1"/>
          <w:numId w:val="40"/>
        </w:numPr>
        <w:rPr>
          <w:noProof/>
          <w:lang w:val="bg-BG"/>
        </w:rPr>
      </w:pPr>
      <w:r w:rsidRPr="006B2CC9">
        <w:t xml:space="preserve">Background Color: </w:t>
      </w:r>
      <w:r w:rsidRPr="006B2CC9">
        <w:rPr>
          <w:rStyle w:val="CodeChar"/>
        </w:rPr>
        <w:t>#a6e1ec;</w:t>
      </w:r>
    </w:p>
    <w:p w14:paraId="1742E6AE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h1&gt;</w:t>
      </w:r>
      <w:r w:rsidRPr="006B2CC9">
        <w:rPr>
          <w:b/>
          <w:noProof/>
        </w:rPr>
        <w:t xml:space="preserve"> </w:t>
      </w:r>
      <w:r w:rsidRPr="006B2CC9">
        <w:t>and</w:t>
      </w:r>
      <w:r w:rsidRPr="006B2CC9">
        <w:rPr>
          <w:b/>
        </w:rPr>
        <w:t xml:space="preserve"> </w:t>
      </w:r>
      <w:r w:rsidRPr="006B2CC9">
        <w:rPr>
          <w:rStyle w:val="CodeChar"/>
        </w:rPr>
        <w:t>&lt;h2&gt;</w:t>
      </w:r>
      <w:r w:rsidRPr="006B2CC9">
        <w:rPr>
          <w:b/>
          <w:noProof/>
        </w:rPr>
        <w:t xml:space="preserve"> </w:t>
      </w:r>
      <w:r w:rsidRPr="006B2CC9">
        <w:t>tags for headings</w:t>
      </w:r>
    </w:p>
    <w:p w14:paraId="7C985210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p&gt;</w:t>
      </w:r>
      <w:r w:rsidRPr="006B2CC9">
        <w:rPr>
          <w:rStyle w:val="CodeChar"/>
          <w:rFonts w:asciiTheme="minorHAnsi" w:hAnsiTheme="minorHAnsi" w:cstheme="minorHAnsi"/>
        </w:rPr>
        <w:t xml:space="preserve"> </w:t>
      </w:r>
      <w:r w:rsidRPr="006B2CC9">
        <w:t>tag for paragraph</w:t>
      </w:r>
    </w:p>
    <w:p w14:paraId="7A911A22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strong&gt;</w:t>
      </w:r>
      <w:r w:rsidRPr="006B2CC9">
        <w:rPr>
          <w:b/>
          <w:noProof/>
        </w:rPr>
        <w:t xml:space="preserve"> </w:t>
      </w:r>
      <w:r w:rsidRPr="006B2CC9">
        <w:t xml:space="preserve">tag for </w:t>
      </w:r>
      <w:r w:rsidRPr="006B2CC9">
        <w:rPr>
          <w:b/>
        </w:rPr>
        <w:t xml:space="preserve">bold </w:t>
      </w:r>
      <w:r w:rsidRPr="006B2CC9">
        <w:t>text</w:t>
      </w:r>
    </w:p>
    <w:p w14:paraId="2BA480F7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em&gt;</w:t>
      </w:r>
      <w:r w:rsidRPr="006B2CC9">
        <w:rPr>
          <w:b/>
          <w:noProof/>
        </w:rPr>
        <w:t xml:space="preserve"> </w:t>
      </w:r>
      <w:r w:rsidRPr="006B2CC9">
        <w:t xml:space="preserve">tag for </w:t>
      </w:r>
      <w:r w:rsidRPr="006B2CC9">
        <w:rPr>
          <w:b/>
        </w:rPr>
        <w:t>italic</w:t>
      </w:r>
      <w:r w:rsidRPr="006B2CC9">
        <w:t xml:space="preserve"> text</w:t>
      </w:r>
    </w:p>
    <w:p w14:paraId="60F44BE2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 xml:space="preserve">&lt;img&gt; </w:t>
      </w:r>
      <w:r w:rsidRPr="006B2CC9">
        <w:t xml:space="preserve">tag for images </w:t>
      </w:r>
    </w:p>
    <w:p w14:paraId="17101A3C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Width: </w:t>
      </w:r>
      <w:r w:rsidRPr="006B2CC9">
        <w:rPr>
          <w:rStyle w:val="CodeChar"/>
        </w:rPr>
        <w:t>200px;</w:t>
      </w:r>
    </w:p>
    <w:p w14:paraId="5FCB304F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r w:rsidRPr="006B2CC9">
        <w:t xml:space="preserve">Margin Right: </w:t>
      </w:r>
      <w:r w:rsidRPr="006B2CC9">
        <w:rPr>
          <w:rStyle w:val="CodeChar"/>
        </w:rPr>
        <w:t>10px;</w:t>
      </w:r>
    </w:p>
    <w:p w14:paraId="11092F9A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r w:rsidRPr="006B2CC9">
        <w:t>Vertical Align:</w:t>
      </w:r>
      <w:r w:rsidRPr="006B2CC9">
        <w:rPr>
          <w:b/>
        </w:rPr>
        <w:t xml:space="preserve"> </w:t>
      </w:r>
      <w:r w:rsidRPr="006B2CC9">
        <w:rPr>
          <w:rStyle w:val="CodeChar"/>
        </w:rPr>
        <w:t>middle;</w:t>
      </w:r>
    </w:p>
    <w:p w14:paraId="2873E5D0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span class=</w:t>
      </w:r>
      <w:r w:rsidRPr="006B2CC9">
        <w:rPr>
          <w:noProof/>
        </w:rPr>
        <w:t xml:space="preserve"> </w:t>
      </w:r>
      <w:r w:rsidRPr="006B2CC9">
        <w:rPr>
          <w:rStyle w:val="CodeChar"/>
        </w:rPr>
        <w:t>"text"&gt;</w:t>
      </w:r>
      <w:r w:rsidRPr="006B2CC9">
        <w:rPr>
          <w:b/>
          <w:noProof/>
        </w:rPr>
        <w:t xml:space="preserve"> </w:t>
      </w:r>
      <w:r w:rsidRPr="006B2CC9">
        <w:t>for the text next to images</w:t>
      </w:r>
    </w:p>
    <w:p w14:paraId="01441F41" w14:textId="2E6D1F96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Text color: </w:t>
      </w:r>
      <w:r w:rsidRPr="006B2CC9">
        <w:rPr>
          <w:rStyle w:val="CodeChar"/>
        </w:rPr>
        <w:t>#</w:t>
      </w:r>
      <w:r w:rsidR="00B72A63">
        <w:rPr>
          <w:rStyle w:val="CodeChar"/>
          <w:lang w:val="bg-BG"/>
        </w:rPr>
        <w:t>3</w:t>
      </w:r>
      <w:r w:rsidR="00B72A63">
        <w:rPr>
          <w:rStyle w:val="CodeChar"/>
        </w:rPr>
        <w:t>f51b5</w:t>
      </w:r>
      <w:r w:rsidRPr="006B2CC9">
        <w:rPr>
          <w:rStyle w:val="CodeChar"/>
        </w:rPr>
        <w:t>;</w:t>
      </w:r>
    </w:p>
    <w:p w14:paraId="2D6FA70E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li&gt;</w:t>
      </w:r>
      <w:r w:rsidRPr="006B2CC9">
        <w:rPr>
          <w:b/>
          <w:noProof/>
        </w:rPr>
        <w:t xml:space="preserve"> </w:t>
      </w:r>
      <w:r w:rsidRPr="006B2CC9">
        <w:t>tag</w:t>
      </w:r>
    </w:p>
    <w:p w14:paraId="2F687E88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Width: </w:t>
      </w:r>
      <w:r w:rsidRPr="006B2CC9">
        <w:rPr>
          <w:rStyle w:val="CodeChar"/>
        </w:rPr>
        <w:t>595px;</w:t>
      </w:r>
    </w:p>
    <w:p w14:paraId="56CB0075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Padding: </w:t>
      </w:r>
      <w:r w:rsidRPr="006B2CC9">
        <w:rPr>
          <w:rStyle w:val="CodeChar"/>
        </w:rPr>
        <w:t>10px;</w:t>
      </w:r>
    </w:p>
    <w:p w14:paraId="44DD70EB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Margin Bottom: </w:t>
      </w:r>
      <w:r w:rsidRPr="006B2CC9">
        <w:rPr>
          <w:rStyle w:val="CodeChar"/>
        </w:rPr>
        <w:t>5px;</w:t>
      </w:r>
    </w:p>
    <w:p w14:paraId="7E41B272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6B2CC9">
        <w:t xml:space="preserve">Font Size: </w:t>
      </w:r>
      <w:r w:rsidRPr="006B2CC9">
        <w:rPr>
          <w:rStyle w:val="CodeChar"/>
        </w:rPr>
        <w:t>14px;</w:t>
      </w:r>
    </w:p>
    <w:p w14:paraId="3967BFC4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6B2CC9">
        <w:t xml:space="preserve">Border: </w:t>
      </w:r>
      <w:r w:rsidRPr="006B2CC9">
        <w:rPr>
          <w:rStyle w:val="CodeChar"/>
        </w:rPr>
        <w:t>1px solid #000000;</w:t>
      </w:r>
    </w:p>
    <w:p w14:paraId="5C34A1E3" w14:textId="77777777" w:rsidR="00E33C16" w:rsidRPr="006B2CC9" w:rsidRDefault="00E33C16" w:rsidP="00E33C16">
      <w:pPr>
        <w:rPr>
          <w:lang w:val="bg-BG"/>
        </w:rPr>
      </w:pPr>
    </w:p>
    <w:p w14:paraId="6A335994" w14:textId="77777777" w:rsidR="00E33C16" w:rsidRPr="006B2CC9" w:rsidRDefault="00E33C16" w:rsidP="00E33C16">
      <w:pPr>
        <w:rPr>
          <w:lang w:val="bg-BG"/>
        </w:rPr>
      </w:pPr>
    </w:p>
    <w:p w14:paraId="4F0073FB" w14:textId="77777777" w:rsidR="00E33C16" w:rsidRPr="006B2CC9" w:rsidRDefault="00E33C16" w:rsidP="00E33C16">
      <w:pPr>
        <w:rPr>
          <w:lang w:val="bg-BG"/>
        </w:rPr>
      </w:pPr>
    </w:p>
    <w:p w14:paraId="592EBD29" w14:textId="51658AA2" w:rsidR="00640502" w:rsidRPr="00D71EA0" w:rsidRDefault="00640502" w:rsidP="00D71EA0">
      <w:pPr>
        <w:rPr>
          <w:lang w:val="bg-BG"/>
        </w:rPr>
      </w:pPr>
    </w:p>
    <w:sectPr w:rsidR="00640502" w:rsidRPr="00D71EA0" w:rsidSect="009254B7">
      <w:headerReference w:type="default" r:id="rId34"/>
      <w:footerReference w:type="default" r:id="rId3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C74F2C" w14:textId="77777777" w:rsidR="008035B8" w:rsidRDefault="008035B8" w:rsidP="008068A2">
      <w:pPr>
        <w:spacing w:after="0" w:line="240" w:lineRule="auto"/>
      </w:pPr>
      <w:r>
        <w:separator/>
      </w:r>
    </w:p>
  </w:endnote>
  <w:endnote w:type="continuationSeparator" w:id="0">
    <w:p w14:paraId="34D7ED0C" w14:textId="77777777" w:rsidR="008035B8" w:rsidRDefault="008035B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CD3D8B" w14:textId="77777777" w:rsidR="008035B8" w:rsidRDefault="008035B8" w:rsidP="008068A2">
      <w:pPr>
        <w:spacing w:after="0" w:line="240" w:lineRule="auto"/>
      </w:pPr>
      <w:r>
        <w:separator/>
      </w:r>
    </w:p>
  </w:footnote>
  <w:footnote w:type="continuationSeparator" w:id="0">
    <w:p w14:paraId="3DDA03A5" w14:textId="77777777" w:rsidR="008035B8" w:rsidRDefault="008035B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6C1233"/>
    <w:multiLevelType w:val="hybridMultilevel"/>
    <w:tmpl w:val="BB3C7AE6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C06099"/>
    <w:multiLevelType w:val="hybridMultilevel"/>
    <w:tmpl w:val="C2CA6C00"/>
    <w:lvl w:ilvl="0" w:tplc="C0D8C836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8871163">
    <w:abstractNumId w:val="0"/>
  </w:num>
  <w:num w:numId="2" w16cid:durableId="1333684135">
    <w:abstractNumId w:val="40"/>
  </w:num>
  <w:num w:numId="3" w16cid:durableId="1328557188">
    <w:abstractNumId w:val="9"/>
  </w:num>
  <w:num w:numId="4" w16cid:durableId="1207445491">
    <w:abstractNumId w:val="25"/>
  </w:num>
  <w:num w:numId="5" w16cid:durableId="1082219905">
    <w:abstractNumId w:val="26"/>
  </w:num>
  <w:num w:numId="6" w16cid:durableId="944311687">
    <w:abstractNumId w:val="30"/>
  </w:num>
  <w:num w:numId="7" w16cid:durableId="1146821665">
    <w:abstractNumId w:val="4"/>
  </w:num>
  <w:num w:numId="8" w16cid:durableId="1538663876">
    <w:abstractNumId w:val="8"/>
  </w:num>
  <w:num w:numId="9" w16cid:durableId="570121384">
    <w:abstractNumId w:val="23"/>
  </w:num>
  <w:num w:numId="10" w16cid:durableId="122437277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14325762">
    <w:abstractNumId w:val="5"/>
  </w:num>
  <w:num w:numId="12" w16cid:durableId="1072434967">
    <w:abstractNumId w:val="19"/>
  </w:num>
  <w:num w:numId="13" w16cid:durableId="993490547">
    <w:abstractNumId w:val="1"/>
  </w:num>
  <w:num w:numId="14" w16cid:durableId="749931453">
    <w:abstractNumId w:val="29"/>
  </w:num>
  <w:num w:numId="15" w16cid:durableId="1453133852">
    <w:abstractNumId w:val="10"/>
  </w:num>
  <w:num w:numId="16" w16cid:durableId="135997912">
    <w:abstractNumId w:val="34"/>
  </w:num>
  <w:num w:numId="17" w16cid:durableId="1939556555">
    <w:abstractNumId w:val="24"/>
  </w:num>
  <w:num w:numId="18" w16cid:durableId="1923224048">
    <w:abstractNumId w:val="38"/>
  </w:num>
  <w:num w:numId="19" w16cid:durableId="643779910">
    <w:abstractNumId w:val="31"/>
  </w:num>
  <w:num w:numId="20" w16cid:durableId="2002731855">
    <w:abstractNumId w:val="18"/>
  </w:num>
  <w:num w:numId="21" w16cid:durableId="172305995">
    <w:abstractNumId w:val="28"/>
  </w:num>
  <w:num w:numId="22" w16cid:durableId="1179343729">
    <w:abstractNumId w:val="12"/>
  </w:num>
  <w:num w:numId="23" w16cid:durableId="1822387152">
    <w:abstractNumId w:val="15"/>
  </w:num>
  <w:num w:numId="24" w16cid:durableId="286934297">
    <w:abstractNumId w:val="2"/>
  </w:num>
  <w:num w:numId="25" w16cid:durableId="1665085217">
    <w:abstractNumId w:val="7"/>
  </w:num>
  <w:num w:numId="26" w16cid:durableId="1260718344">
    <w:abstractNumId w:val="16"/>
  </w:num>
  <w:num w:numId="27" w16cid:durableId="2018461900">
    <w:abstractNumId w:val="33"/>
  </w:num>
  <w:num w:numId="28" w16cid:durableId="1754162047">
    <w:abstractNumId w:val="17"/>
  </w:num>
  <w:num w:numId="29" w16cid:durableId="564608790">
    <w:abstractNumId w:val="37"/>
  </w:num>
  <w:num w:numId="30" w16cid:durableId="743992995">
    <w:abstractNumId w:val="20"/>
  </w:num>
  <w:num w:numId="31" w16cid:durableId="1358890786">
    <w:abstractNumId w:val="11"/>
  </w:num>
  <w:num w:numId="32" w16cid:durableId="1998806551">
    <w:abstractNumId w:val="32"/>
  </w:num>
  <w:num w:numId="33" w16cid:durableId="1401749654">
    <w:abstractNumId w:val="35"/>
  </w:num>
  <w:num w:numId="34" w16cid:durableId="698968984">
    <w:abstractNumId w:val="22"/>
  </w:num>
  <w:num w:numId="35" w16cid:durableId="398676610">
    <w:abstractNumId w:val="36"/>
  </w:num>
  <w:num w:numId="36" w16cid:durableId="2143959003">
    <w:abstractNumId w:val="6"/>
  </w:num>
  <w:num w:numId="37" w16cid:durableId="1167555506">
    <w:abstractNumId w:val="21"/>
  </w:num>
  <w:num w:numId="38" w16cid:durableId="460155458">
    <w:abstractNumId w:val="14"/>
  </w:num>
  <w:num w:numId="39" w16cid:durableId="1855880403">
    <w:abstractNumId w:val="27"/>
  </w:num>
  <w:num w:numId="40" w16cid:durableId="1055398695">
    <w:abstractNumId w:val="3"/>
  </w:num>
  <w:num w:numId="41" w16cid:durableId="1562211464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1tDQ3tDQ1NzY3NjBR0lEKTi0uzszPAykwqwUAQu1zu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317A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3AF9"/>
    <w:rsid w:val="00164CDC"/>
    <w:rsid w:val="00167CF1"/>
    <w:rsid w:val="00171021"/>
    <w:rsid w:val="00175E1D"/>
    <w:rsid w:val="001837BD"/>
    <w:rsid w:val="00183A2C"/>
    <w:rsid w:val="001A6728"/>
    <w:rsid w:val="001A6E9D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3E20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0CCD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04FA6"/>
    <w:rsid w:val="00624212"/>
    <w:rsid w:val="006242A9"/>
    <w:rsid w:val="00624DCF"/>
    <w:rsid w:val="0063342B"/>
    <w:rsid w:val="00640502"/>
    <w:rsid w:val="00644D27"/>
    <w:rsid w:val="00646FEF"/>
    <w:rsid w:val="00661880"/>
    <w:rsid w:val="00662288"/>
    <w:rsid w:val="006640AE"/>
    <w:rsid w:val="00670041"/>
    <w:rsid w:val="00671FE2"/>
    <w:rsid w:val="006815D3"/>
    <w:rsid w:val="00686C0C"/>
    <w:rsid w:val="00695634"/>
    <w:rsid w:val="006A2531"/>
    <w:rsid w:val="006D239A"/>
    <w:rsid w:val="006D59EC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A7A58"/>
    <w:rsid w:val="007B3686"/>
    <w:rsid w:val="007B7342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35B8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1FE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3E1A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2A63"/>
    <w:rsid w:val="00B753E7"/>
    <w:rsid w:val="00B86AF3"/>
    <w:rsid w:val="00B9309B"/>
    <w:rsid w:val="00BA1F40"/>
    <w:rsid w:val="00BA4820"/>
    <w:rsid w:val="00BB05FA"/>
    <w:rsid w:val="00BB5B10"/>
    <w:rsid w:val="00BB5F0E"/>
    <w:rsid w:val="00BC56D6"/>
    <w:rsid w:val="00BD0385"/>
    <w:rsid w:val="00BE399E"/>
    <w:rsid w:val="00BF1775"/>
    <w:rsid w:val="00BF201D"/>
    <w:rsid w:val="00C04262"/>
    <w:rsid w:val="00C0490B"/>
    <w:rsid w:val="00C07904"/>
    <w:rsid w:val="00C121AF"/>
    <w:rsid w:val="00C14C80"/>
    <w:rsid w:val="00C27853"/>
    <w:rsid w:val="00C355A5"/>
    <w:rsid w:val="00C36B6D"/>
    <w:rsid w:val="00C43B64"/>
    <w:rsid w:val="00C452B9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1EA0"/>
    <w:rsid w:val="00D72310"/>
    <w:rsid w:val="00D73957"/>
    <w:rsid w:val="00D8395C"/>
    <w:rsid w:val="00D910AA"/>
    <w:rsid w:val="00DA028F"/>
    <w:rsid w:val="00DB1A28"/>
    <w:rsid w:val="00DC28E6"/>
    <w:rsid w:val="00DC79E8"/>
    <w:rsid w:val="00DD55F0"/>
    <w:rsid w:val="00DD7BB2"/>
    <w:rsid w:val="00DE1B8E"/>
    <w:rsid w:val="00DE4AA7"/>
    <w:rsid w:val="00DF00FA"/>
    <w:rsid w:val="00DF57D8"/>
    <w:rsid w:val="00DF6F6D"/>
    <w:rsid w:val="00E032C5"/>
    <w:rsid w:val="00E24C6A"/>
    <w:rsid w:val="00E25811"/>
    <w:rsid w:val="00E32F85"/>
    <w:rsid w:val="00E33C16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61BC"/>
    <w:rsid w:val="00F20B48"/>
    <w:rsid w:val="00F258BA"/>
    <w:rsid w:val="00F27E9C"/>
    <w:rsid w:val="00F41F41"/>
    <w:rsid w:val="00F46918"/>
    <w:rsid w:val="00F46DDE"/>
    <w:rsid w:val="00F64383"/>
    <w:rsid w:val="00F655ED"/>
    <w:rsid w:val="00F7033C"/>
    <w:rsid w:val="00F96D0D"/>
    <w:rsid w:val="00F976AD"/>
    <w:rsid w:val="00FA6461"/>
    <w:rsid w:val="00FB1EE4"/>
    <w:rsid w:val="00FC1556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7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53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2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1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369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3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4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19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2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hyperlink" Target="https://en.wikipedia.org/wiki/Brown_bear" TargetMode="External"/><Relationship Id="rId21" Type="http://schemas.openxmlformats.org/officeDocument/2006/relationships/image" Target="media/image12.png"/><Relationship Id="rId34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3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2.png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8.png"/><Relationship Id="rId36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0/Introduction-to-HTML-and-CSS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footer" Target="footer1.xml"/><Relationship Id="rId8" Type="http://schemas.openxmlformats.org/officeDocument/2006/relationships/hyperlink" Target="https://softuni.bg/courses/html-and-css" TargetMode="External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1.png"/><Relationship Id="rId3" Type="http://schemas.openxmlformats.org/officeDocument/2006/relationships/image" Target="media/image24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6.png"/><Relationship Id="rId12" Type="http://schemas.openxmlformats.org/officeDocument/2006/relationships/image" Target="media/image28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0.png"/><Relationship Id="rId20" Type="http://schemas.openxmlformats.org/officeDocument/2006/relationships/image" Target="media/image3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5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7.png"/><Relationship Id="rId14" Type="http://schemas.openxmlformats.org/officeDocument/2006/relationships/image" Target="media/image29.png"/><Relationship Id="rId22" Type="http://schemas.openxmlformats.org/officeDocument/2006/relationships/image" Target="media/image3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</TotalTime>
  <Pages>1</Pages>
  <Words>817</Words>
  <Characters>4663</Characters>
  <Application>Microsoft Office Word</Application>
  <DocSecurity>0</DocSecurity>
  <Lines>38</Lines>
  <Paragraphs>1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 and CSS Overview - Lab</vt:lpstr>
      <vt:lpstr>SoftUni Document</vt:lpstr>
    </vt:vector>
  </TitlesOfParts>
  <Company>SoftUni – https://about.softuni.bg</Company>
  <LinksUpToDate>false</LinksUpToDate>
  <CharactersWithSpaces>5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 and CSS Overview - Lab</dc:title>
  <dc:subject>Web Fundamentals - HTML5 Course</dc:subject>
  <dc:creator>Software University</dc:creator>
  <cp:keywords>HTML;CS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Martin Sofroniev</cp:lastModifiedBy>
  <cp:revision>21</cp:revision>
  <cp:lastPrinted>2015-10-26T22:35:00Z</cp:lastPrinted>
  <dcterms:created xsi:type="dcterms:W3CDTF">2019-11-12T12:29:00Z</dcterms:created>
  <dcterms:modified xsi:type="dcterms:W3CDTF">2023-01-10T19:04:00Z</dcterms:modified>
  <cp:category>programming; education; software engineering; software development</cp:category>
</cp:coreProperties>
</file>